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4A47" w:rsidRPr="003D61EE" w:rsidRDefault="003D61EE" w:rsidP="003D61EE">
      <w:pPr>
        <w:jc w:val="center"/>
      </w:pPr>
      <w:bookmarkStart w:id="0" w:name="_GoBack"/>
      <w:bookmarkEnd w:id="0"/>
      <w:r w:rsidRPr="003D61EE">
        <w:rPr>
          <w:noProof/>
        </w:rPr>
        <w:drawing>
          <wp:inline distT="0" distB="0" distL="0" distR="0">
            <wp:extent cx="1150620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61EE" w:rsidRPr="003D61EE" w:rsidRDefault="003D61EE" w:rsidP="003D61EE">
      <w:pPr>
        <w:jc w:val="center"/>
      </w:pPr>
    </w:p>
    <w:p w:rsidR="003D61EE" w:rsidRPr="003D61EE" w:rsidRDefault="00AB1906" w:rsidP="003D61E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</w:t>
      </w:r>
      <w:r w:rsidRPr="003D61EE">
        <w:rPr>
          <w:b/>
          <w:sz w:val="28"/>
          <w:szCs w:val="28"/>
        </w:rPr>
        <w:t xml:space="preserve">eníze </w:t>
      </w:r>
      <w:r>
        <w:rPr>
          <w:b/>
          <w:sz w:val="28"/>
          <w:szCs w:val="28"/>
        </w:rPr>
        <w:t>nad</w:t>
      </w:r>
      <w:r w:rsidR="003D61EE" w:rsidRPr="003D61EE">
        <w:rPr>
          <w:b/>
          <w:sz w:val="28"/>
          <w:szCs w:val="28"/>
        </w:rPr>
        <w:t xml:space="preserve"> </w:t>
      </w:r>
      <w:r w:rsidR="00842860">
        <w:rPr>
          <w:b/>
          <w:sz w:val="28"/>
          <w:szCs w:val="28"/>
        </w:rPr>
        <w:t>svobodu slova</w:t>
      </w:r>
      <w:r>
        <w:rPr>
          <w:b/>
          <w:sz w:val="28"/>
          <w:szCs w:val="28"/>
        </w:rPr>
        <w:t>?</w:t>
      </w:r>
      <w:r w:rsidR="00842860">
        <w:rPr>
          <w:b/>
          <w:sz w:val="28"/>
          <w:szCs w:val="28"/>
        </w:rPr>
        <w:t xml:space="preserve"> </w:t>
      </w:r>
    </w:p>
    <w:p w:rsidR="003D61EE" w:rsidRPr="003D61EE" w:rsidRDefault="003D61EE" w:rsidP="003D61EE">
      <w:pPr>
        <w:jc w:val="center"/>
        <w:rPr>
          <w:b/>
          <w:szCs w:val="22"/>
        </w:rPr>
      </w:pPr>
    </w:p>
    <w:p w:rsidR="003D61EE" w:rsidRDefault="003D61EE" w:rsidP="00576B4B">
      <w:pPr>
        <w:spacing w:line="320" w:lineRule="exact"/>
        <w:rPr>
          <w:szCs w:val="22"/>
        </w:rPr>
      </w:pPr>
      <w:r w:rsidRPr="003D61EE">
        <w:rPr>
          <w:b/>
          <w:szCs w:val="22"/>
        </w:rPr>
        <w:t xml:space="preserve">Praha 22. srpna 2018 – </w:t>
      </w:r>
      <w:r w:rsidRPr="003D61EE">
        <w:rPr>
          <w:szCs w:val="22"/>
        </w:rPr>
        <w:t xml:space="preserve">Zítra bude od 10:00 u Obvodního soudu pro Prahu 7 na Ovocném trhu </w:t>
      </w:r>
      <w:r w:rsidR="00F30974">
        <w:rPr>
          <w:szCs w:val="22"/>
        </w:rPr>
        <w:t>projednáván</w:t>
      </w:r>
      <w:r w:rsidR="00F30974" w:rsidRPr="003D61EE">
        <w:rPr>
          <w:szCs w:val="22"/>
        </w:rPr>
        <w:t xml:space="preserve"> </w:t>
      </w:r>
      <w:r w:rsidR="00F30974">
        <w:rPr>
          <w:szCs w:val="22"/>
        </w:rPr>
        <w:t xml:space="preserve">další ze </w:t>
      </w:r>
      <w:r w:rsidRPr="003D61EE">
        <w:rPr>
          <w:szCs w:val="22"/>
        </w:rPr>
        <w:t>spor</w:t>
      </w:r>
      <w:r w:rsidR="00F30974">
        <w:rPr>
          <w:szCs w:val="22"/>
        </w:rPr>
        <w:t>ů</w:t>
      </w:r>
      <w:r w:rsidRPr="003D61EE">
        <w:rPr>
          <w:szCs w:val="22"/>
        </w:rPr>
        <w:t xml:space="preserve"> mezi vydavatelem internetového bulletinu „</w:t>
      </w:r>
      <w:proofErr w:type="spellStart"/>
      <w:r w:rsidRPr="003D61EE">
        <w:rPr>
          <w:szCs w:val="22"/>
        </w:rPr>
        <w:t>Final</w:t>
      </w:r>
      <w:proofErr w:type="spellEnd"/>
      <w:r w:rsidRPr="003D61EE">
        <w:rPr>
          <w:szCs w:val="22"/>
        </w:rPr>
        <w:t xml:space="preserve"> Word”</w:t>
      </w:r>
      <w:r w:rsidR="00842860">
        <w:rPr>
          <w:szCs w:val="22"/>
        </w:rPr>
        <w:t xml:space="preserve"> (FW)</w:t>
      </w:r>
      <w:r w:rsidRPr="003D61EE">
        <w:rPr>
          <w:szCs w:val="22"/>
        </w:rPr>
        <w:t xml:space="preserve"> Erikem </w:t>
      </w:r>
      <w:proofErr w:type="spellStart"/>
      <w:r w:rsidRPr="003D61EE">
        <w:rPr>
          <w:szCs w:val="22"/>
        </w:rPr>
        <w:t>Bestem</w:t>
      </w:r>
      <w:proofErr w:type="spellEnd"/>
      <w:r w:rsidRPr="003D61EE">
        <w:rPr>
          <w:szCs w:val="22"/>
        </w:rPr>
        <w:t xml:space="preserve"> a známým pražským advokátem Radkem Pokorným</w:t>
      </w:r>
      <w:r>
        <w:rPr>
          <w:szCs w:val="22"/>
        </w:rPr>
        <w:t xml:space="preserve">. </w:t>
      </w:r>
      <w:r w:rsidR="00F30974">
        <w:rPr>
          <w:szCs w:val="22"/>
        </w:rPr>
        <w:t>Žalobcem je v tomto případě sám Pokorný</w:t>
      </w:r>
      <w:r w:rsidR="00B23499">
        <w:rPr>
          <w:szCs w:val="22"/>
        </w:rPr>
        <w:t>,</w:t>
      </w:r>
      <w:r w:rsidR="00F30974">
        <w:rPr>
          <w:szCs w:val="22"/>
        </w:rPr>
        <w:t xml:space="preserve"> nikoliv jeho advokátní kancelář. </w:t>
      </w:r>
      <w:r>
        <w:rPr>
          <w:szCs w:val="22"/>
        </w:rPr>
        <w:t xml:space="preserve">Ten </w:t>
      </w:r>
      <w:proofErr w:type="spellStart"/>
      <w:r>
        <w:rPr>
          <w:szCs w:val="22"/>
        </w:rPr>
        <w:t>Besta</w:t>
      </w:r>
      <w:proofErr w:type="spellEnd"/>
      <w:r>
        <w:rPr>
          <w:szCs w:val="22"/>
        </w:rPr>
        <w:t xml:space="preserve"> žaluje</w:t>
      </w:r>
      <w:r w:rsidR="00842860">
        <w:rPr>
          <w:szCs w:val="22"/>
        </w:rPr>
        <w:t xml:space="preserve"> kvůli jeho vyjádření z 26. října 2017 v denní úvaze FW o</w:t>
      </w:r>
      <w:r w:rsidR="00575292">
        <w:rPr>
          <w:szCs w:val="22"/>
        </w:rPr>
        <w:t>hledně možného zákulisního vlivu</w:t>
      </w:r>
      <w:r w:rsidR="00842860">
        <w:rPr>
          <w:szCs w:val="22"/>
        </w:rPr>
        <w:t xml:space="preserve"> </w:t>
      </w:r>
      <w:r w:rsidR="00F30974">
        <w:rPr>
          <w:szCs w:val="22"/>
        </w:rPr>
        <w:t>Pokorn</w:t>
      </w:r>
      <w:r w:rsidR="00575292">
        <w:rPr>
          <w:szCs w:val="22"/>
        </w:rPr>
        <w:t>ého</w:t>
      </w:r>
      <w:r w:rsidR="00F30974">
        <w:rPr>
          <w:szCs w:val="22"/>
        </w:rPr>
        <w:t xml:space="preserve"> </w:t>
      </w:r>
      <w:r w:rsidR="00575292">
        <w:rPr>
          <w:szCs w:val="22"/>
        </w:rPr>
        <w:t>na výsledek</w:t>
      </w:r>
      <w:r w:rsidR="00842860">
        <w:rPr>
          <w:szCs w:val="22"/>
        </w:rPr>
        <w:t xml:space="preserve"> tendru na budoucí vý</w:t>
      </w:r>
      <w:r w:rsidR="00575292">
        <w:rPr>
          <w:szCs w:val="22"/>
        </w:rPr>
        <w:t>b</w:t>
      </w:r>
      <w:r w:rsidR="00842860">
        <w:rPr>
          <w:szCs w:val="22"/>
        </w:rPr>
        <w:t>ěr mýtného</w:t>
      </w:r>
      <w:r w:rsidR="00B23499">
        <w:rPr>
          <w:szCs w:val="22"/>
        </w:rPr>
        <w:t xml:space="preserve">. </w:t>
      </w:r>
      <w:r w:rsidR="00575292">
        <w:rPr>
          <w:szCs w:val="22"/>
        </w:rPr>
        <w:t>Ten</w:t>
      </w:r>
      <w:r w:rsidR="00B15929">
        <w:rPr>
          <w:szCs w:val="22"/>
        </w:rPr>
        <w:t xml:space="preserve"> byl</w:t>
      </w:r>
      <w:r w:rsidR="00842860">
        <w:rPr>
          <w:szCs w:val="22"/>
        </w:rPr>
        <w:t>, jak známo,</w:t>
      </w:r>
      <w:r w:rsidR="00B15929">
        <w:rPr>
          <w:szCs w:val="22"/>
        </w:rPr>
        <w:t xml:space="preserve"> </w:t>
      </w:r>
      <w:r w:rsidR="002A73F6">
        <w:rPr>
          <w:szCs w:val="22"/>
        </w:rPr>
        <w:t xml:space="preserve">nakonec </w:t>
      </w:r>
      <w:r w:rsidR="00842860">
        <w:rPr>
          <w:szCs w:val="22"/>
        </w:rPr>
        <w:t xml:space="preserve">ku prospěchu </w:t>
      </w:r>
      <w:r w:rsidR="00B23499">
        <w:rPr>
          <w:szCs w:val="22"/>
        </w:rPr>
        <w:t xml:space="preserve">společnosti </w:t>
      </w:r>
      <w:proofErr w:type="spellStart"/>
      <w:r w:rsidR="00B23499">
        <w:rPr>
          <w:szCs w:val="22"/>
        </w:rPr>
        <w:t>Kapsch</w:t>
      </w:r>
      <w:proofErr w:type="spellEnd"/>
      <w:r w:rsidR="00B15929">
        <w:rPr>
          <w:szCs w:val="22"/>
        </w:rPr>
        <w:t>,</w:t>
      </w:r>
      <w:r w:rsidR="00B23499">
        <w:rPr>
          <w:szCs w:val="22"/>
        </w:rPr>
        <w:t xml:space="preserve"> </w:t>
      </w:r>
      <w:r w:rsidR="00321B71">
        <w:rPr>
          <w:szCs w:val="22"/>
        </w:rPr>
        <w:t>stávajícího provozovatele</w:t>
      </w:r>
      <w:r w:rsidR="00B23499">
        <w:rPr>
          <w:szCs w:val="22"/>
        </w:rPr>
        <w:t xml:space="preserve"> systému</w:t>
      </w:r>
      <w:r w:rsidR="00842860">
        <w:rPr>
          <w:szCs w:val="22"/>
        </w:rPr>
        <w:t>,</w:t>
      </w:r>
      <w:r w:rsidR="00B23499">
        <w:rPr>
          <w:szCs w:val="22"/>
        </w:rPr>
        <w:t xml:space="preserve"> </w:t>
      </w:r>
      <w:r w:rsidR="00F30974">
        <w:rPr>
          <w:szCs w:val="22"/>
        </w:rPr>
        <w:t xml:space="preserve">skutečně </w:t>
      </w:r>
      <w:r w:rsidR="00AB1906">
        <w:rPr>
          <w:szCs w:val="22"/>
        </w:rPr>
        <w:t>zrušen</w:t>
      </w:r>
      <w:r w:rsidR="00842860">
        <w:rPr>
          <w:szCs w:val="22"/>
        </w:rPr>
        <w:t>.</w:t>
      </w:r>
    </w:p>
    <w:p w:rsidR="00575292" w:rsidRDefault="00575292" w:rsidP="00576B4B">
      <w:pPr>
        <w:spacing w:line="320" w:lineRule="exact"/>
        <w:rPr>
          <w:szCs w:val="22"/>
        </w:rPr>
      </w:pPr>
    </w:p>
    <w:p w:rsidR="006B1849" w:rsidRDefault="0084323A" w:rsidP="00576B4B">
      <w:pPr>
        <w:spacing w:line="320" w:lineRule="exact"/>
        <w:rPr>
          <w:szCs w:val="22"/>
        </w:rPr>
      </w:pPr>
      <w:r>
        <w:rPr>
          <w:szCs w:val="22"/>
        </w:rPr>
        <w:t>„Pokud</w:t>
      </w:r>
      <w:r w:rsidR="00E36518">
        <w:rPr>
          <w:szCs w:val="22"/>
        </w:rPr>
        <w:t xml:space="preserve"> m</w:t>
      </w:r>
      <w:r w:rsidR="00575292">
        <w:rPr>
          <w:szCs w:val="22"/>
        </w:rPr>
        <w:t>ůj komentář</w:t>
      </w:r>
      <w:r>
        <w:rPr>
          <w:szCs w:val="22"/>
        </w:rPr>
        <w:t xml:space="preserve">, </w:t>
      </w:r>
      <w:r w:rsidR="00E36518">
        <w:rPr>
          <w:szCs w:val="22"/>
        </w:rPr>
        <w:t>kter</w:t>
      </w:r>
      <w:r w:rsidR="00575292">
        <w:rPr>
          <w:szCs w:val="22"/>
        </w:rPr>
        <w:t>ý</w:t>
      </w:r>
      <w:r w:rsidR="00E36518">
        <w:rPr>
          <w:szCs w:val="22"/>
        </w:rPr>
        <w:t xml:space="preserve"> považuji za</w:t>
      </w:r>
      <w:r>
        <w:rPr>
          <w:szCs w:val="22"/>
        </w:rPr>
        <w:t xml:space="preserve"> zcela </w:t>
      </w:r>
      <w:r w:rsidR="00B15929">
        <w:rPr>
          <w:szCs w:val="22"/>
        </w:rPr>
        <w:t xml:space="preserve">nevinný </w:t>
      </w:r>
      <w:r>
        <w:rPr>
          <w:szCs w:val="22"/>
        </w:rPr>
        <w:t xml:space="preserve">a nikoho </w:t>
      </w:r>
      <w:r w:rsidR="006B1849">
        <w:rPr>
          <w:szCs w:val="22"/>
        </w:rPr>
        <w:t>nepoškozující</w:t>
      </w:r>
      <w:r w:rsidR="00E36518">
        <w:rPr>
          <w:szCs w:val="22"/>
        </w:rPr>
        <w:t xml:space="preserve">, </w:t>
      </w:r>
      <w:r>
        <w:rPr>
          <w:szCs w:val="22"/>
        </w:rPr>
        <w:t xml:space="preserve">vyvolal ze strany </w:t>
      </w:r>
      <w:r w:rsidR="009F4186">
        <w:rPr>
          <w:szCs w:val="22"/>
        </w:rPr>
        <w:t xml:space="preserve">Pokorného </w:t>
      </w:r>
      <w:r>
        <w:rPr>
          <w:szCs w:val="22"/>
        </w:rPr>
        <w:t xml:space="preserve">potřebu obrátit se na soud </w:t>
      </w:r>
      <w:r w:rsidR="00AB1906">
        <w:rPr>
          <w:szCs w:val="22"/>
        </w:rPr>
        <w:t>a </w:t>
      </w:r>
      <w:r>
        <w:rPr>
          <w:szCs w:val="22"/>
        </w:rPr>
        <w:t>požadovat</w:t>
      </w:r>
      <w:r w:rsidR="00831529">
        <w:rPr>
          <w:szCs w:val="22"/>
        </w:rPr>
        <w:t xml:space="preserve"> </w:t>
      </w:r>
      <w:r w:rsidR="00AB1906">
        <w:rPr>
          <w:szCs w:val="22"/>
        </w:rPr>
        <w:t>kromě stažení sporného textu také omluvu a úhradu nepeněžité újmy v celkové částce 400 tisíc korun, pak jsem zřejmě ťal do živého</w:t>
      </w:r>
      <w:r w:rsidR="006B1849">
        <w:rPr>
          <w:szCs w:val="22"/>
        </w:rPr>
        <w:t xml:space="preserve">. </w:t>
      </w:r>
      <w:r w:rsidR="00DE790F">
        <w:rPr>
          <w:szCs w:val="22"/>
        </w:rPr>
        <w:t xml:space="preserve">Je mi líto, pokud jsem </w:t>
      </w:r>
      <w:r w:rsidR="006B1849">
        <w:rPr>
          <w:szCs w:val="22"/>
        </w:rPr>
        <w:t>svou úvahou někomu šlápl na kuří oko,</w:t>
      </w:r>
      <w:r w:rsidR="00DE790F">
        <w:rPr>
          <w:szCs w:val="22"/>
        </w:rPr>
        <w:t xml:space="preserve"> ale v</w:t>
      </w:r>
      <w:r w:rsidR="006B1849">
        <w:rPr>
          <w:szCs w:val="22"/>
        </w:rPr>
        <w:t xml:space="preserve"> zemi, odkud pocházím, </w:t>
      </w:r>
      <w:r w:rsidR="00DE790F">
        <w:rPr>
          <w:szCs w:val="22"/>
        </w:rPr>
        <w:t>se kolem</w:t>
      </w:r>
      <w:r w:rsidR="006B1849">
        <w:rPr>
          <w:szCs w:val="22"/>
        </w:rPr>
        <w:t xml:space="preserve"> horké kaše prostě nechodí,“ informoval Erik Best.</w:t>
      </w:r>
    </w:p>
    <w:p w:rsidR="006B1849" w:rsidRDefault="006B1849" w:rsidP="00576B4B">
      <w:pPr>
        <w:spacing w:line="320" w:lineRule="exact"/>
        <w:rPr>
          <w:szCs w:val="22"/>
        </w:rPr>
      </w:pPr>
    </w:p>
    <w:p w:rsidR="006B1849" w:rsidRDefault="006B1849" w:rsidP="00576B4B">
      <w:pPr>
        <w:spacing w:line="320" w:lineRule="exact"/>
        <w:rPr>
          <w:szCs w:val="22"/>
        </w:rPr>
      </w:pPr>
      <w:r>
        <w:rPr>
          <w:szCs w:val="22"/>
        </w:rPr>
        <w:t xml:space="preserve">Podle něj jde </w:t>
      </w:r>
      <w:r w:rsidR="00576B4B">
        <w:rPr>
          <w:szCs w:val="22"/>
        </w:rPr>
        <w:t>ve sporu</w:t>
      </w:r>
      <w:r>
        <w:rPr>
          <w:szCs w:val="22"/>
        </w:rPr>
        <w:t xml:space="preserve"> </w:t>
      </w:r>
      <w:r w:rsidR="009726CB">
        <w:rPr>
          <w:szCs w:val="22"/>
        </w:rPr>
        <w:t xml:space="preserve">více </w:t>
      </w:r>
      <w:r>
        <w:rPr>
          <w:szCs w:val="22"/>
        </w:rPr>
        <w:t xml:space="preserve">o svobodu slova než o uražené ego nedotknutelného </w:t>
      </w:r>
      <w:r w:rsidR="00F30974">
        <w:rPr>
          <w:szCs w:val="22"/>
        </w:rPr>
        <w:t>lobbisty</w:t>
      </w:r>
      <w:r>
        <w:rPr>
          <w:szCs w:val="22"/>
        </w:rPr>
        <w:t xml:space="preserve"> </w:t>
      </w:r>
      <w:r w:rsidR="00F30974">
        <w:rPr>
          <w:szCs w:val="22"/>
        </w:rPr>
        <w:t xml:space="preserve">a </w:t>
      </w:r>
      <w:r>
        <w:rPr>
          <w:szCs w:val="22"/>
        </w:rPr>
        <w:t>právníka se zřejmě pevnými politickými vazbami do nejvyšších pater české</w:t>
      </w:r>
      <w:r w:rsidR="009726CB">
        <w:rPr>
          <w:szCs w:val="22"/>
        </w:rPr>
        <w:t xml:space="preserve"> politiky. „V zemi Cimrmana, kde se stále nesmí ani naznačovat a </w:t>
      </w:r>
      <w:r w:rsidR="00B15929">
        <w:rPr>
          <w:szCs w:val="22"/>
        </w:rPr>
        <w:t xml:space="preserve">zřejmě </w:t>
      </w:r>
      <w:r w:rsidR="009726CB">
        <w:rPr>
          <w:szCs w:val="22"/>
        </w:rPr>
        <w:t>ani nazývat věci pravým jménem, je otevřen</w:t>
      </w:r>
      <w:r w:rsidR="00E35102">
        <w:rPr>
          <w:szCs w:val="22"/>
        </w:rPr>
        <w:t>á prezentace kritických názorů</w:t>
      </w:r>
      <w:r w:rsidR="00321B71">
        <w:rPr>
          <w:szCs w:val="22"/>
        </w:rPr>
        <w:t xml:space="preserve"> zjevně</w:t>
      </w:r>
      <w:r w:rsidR="009726CB">
        <w:rPr>
          <w:szCs w:val="22"/>
        </w:rPr>
        <w:t xml:space="preserve"> pořád ještě výjimkou,“ řekl Best.</w:t>
      </w:r>
    </w:p>
    <w:p w:rsidR="00576B4B" w:rsidRDefault="00576B4B" w:rsidP="00576B4B">
      <w:pPr>
        <w:spacing w:line="320" w:lineRule="exact"/>
        <w:rPr>
          <w:szCs w:val="22"/>
        </w:rPr>
      </w:pPr>
    </w:p>
    <w:p w:rsidR="00576B4B" w:rsidRDefault="00576B4B" w:rsidP="00576B4B">
      <w:pPr>
        <w:spacing w:line="320" w:lineRule="exact"/>
        <w:rPr>
          <w:szCs w:val="22"/>
        </w:rPr>
      </w:pPr>
      <w:r>
        <w:rPr>
          <w:szCs w:val="22"/>
        </w:rPr>
        <w:t xml:space="preserve">„Jak spor, který se netýká v obecné rovině pouze mne, ale </w:t>
      </w:r>
      <w:r w:rsidR="00E35102">
        <w:rPr>
          <w:szCs w:val="22"/>
        </w:rPr>
        <w:t xml:space="preserve">ve svém </w:t>
      </w:r>
      <w:r>
        <w:rPr>
          <w:szCs w:val="22"/>
        </w:rPr>
        <w:t>důsledku</w:t>
      </w:r>
      <w:r w:rsidR="00F535F3">
        <w:rPr>
          <w:szCs w:val="22"/>
        </w:rPr>
        <w:t xml:space="preserve"> samotné</w:t>
      </w:r>
      <w:r>
        <w:rPr>
          <w:szCs w:val="22"/>
        </w:rPr>
        <w:t xml:space="preserve"> </w:t>
      </w:r>
      <w:r w:rsidR="00E35102">
        <w:rPr>
          <w:szCs w:val="22"/>
        </w:rPr>
        <w:t>svobody slova</w:t>
      </w:r>
      <w:r>
        <w:rPr>
          <w:szCs w:val="22"/>
        </w:rPr>
        <w:t>, dopadne, si netroufnu odhadovat. Jediné, v co doufám</w:t>
      </w:r>
      <w:r w:rsidR="00E36518">
        <w:rPr>
          <w:szCs w:val="22"/>
        </w:rPr>
        <w:t>,</w:t>
      </w:r>
      <w:r>
        <w:rPr>
          <w:szCs w:val="22"/>
        </w:rPr>
        <w:t xml:space="preserve"> je spravedlivý proces,“ uzavřel Best.</w:t>
      </w:r>
    </w:p>
    <w:p w:rsidR="00576B4B" w:rsidRDefault="00576B4B" w:rsidP="00576B4B">
      <w:pPr>
        <w:spacing w:line="320" w:lineRule="exact"/>
        <w:rPr>
          <w:szCs w:val="22"/>
        </w:rPr>
      </w:pPr>
    </w:p>
    <w:p w:rsidR="00CE50E6" w:rsidRPr="00F55947" w:rsidRDefault="00CE50E6">
      <w:pPr>
        <w:rPr>
          <w:b/>
          <w:szCs w:val="22"/>
          <w:lang w:val="pl-PL"/>
        </w:rPr>
      </w:pPr>
    </w:p>
    <w:p w:rsidR="00576B4B" w:rsidRPr="00F55947" w:rsidRDefault="00576B4B">
      <w:pPr>
        <w:rPr>
          <w:b/>
          <w:szCs w:val="22"/>
          <w:lang w:val="pl-PL"/>
        </w:rPr>
      </w:pPr>
      <w:r w:rsidRPr="00F55947">
        <w:rPr>
          <w:b/>
          <w:szCs w:val="22"/>
          <w:lang w:val="pl-PL"/>
        </w:rPr>
        <w:t>Kontakt:</w:t>
      </w:r>
    </w:p>
    <w:p w:rsidR="00576B4B" w:rsidRPr="00E5323D" w:rsidRDefault="00576B4B">
      <w:pPr>
        <w:spacing w:line="240" w:lineRule="exact"/>
        <w:rPr>
          <w:szCs w:val="22"/>
        </w:rPr>
      </w:pPr>
      <w:r w:rsidRPr="00E5323D">
        <w:rPr>
          <w:szCs w:val="22"/>
        </w:rPr>
        <w:t>Donath Business &amp; Media</w:t>
      </w:r>
    </w:p>
    <w:p w:rsidR="00576B4B" w:rsidRPr="00E5323D" w:rsidRDefault="00576B4B">
      <w:pPr>
        <w:spacing w:line="240" w:lineRule="exact"/>
        <w:rPr>
          <w:szCs w:val="22"/>
        </w:rPr>
      </w:pPr>
      <w:r w:rsidRPr="00E5323D">
        <w:rPr>
          <w:szCs w:val="22"/>
        </w:rPr>
        <w:t>Michal Donath</w:t>
      </w:r>
    </w:p>
    <w:p w:rsidR="00576B4B" w:rsidRPr="00E5323D" w:rsidRDefault="00576B4B">
      <w:pPr>
        <w:spacing w:line="240" w:lineRule="exact"/>
        <w:rPr>
          <w:szCs w:val="22"/>
        </w:rPr>
      </w:pPr>
      <w:r w:rsidRPr="00E5323D">
        <w:rPr>
          <w:szCs w:val="22"/>
        </w:rPr>
        <w:t>GSM:</w:t>
      </w:r>
      <w:r w:rsidRPr="00E5323D">
        <w:rPr>
          <w:szCs w:val="22"/>
        </w:rPr>
        <w:tab/>
        <w:t>+420 602 222 128</w:t>
      </w:r>
    </w:p>
    <w:p w:rsidR="009726CB" w:rsidRPr="003D61EE" w:rsidRDefault="00576B4B" w:rsidP="003D61EE">
      <w:pPr>
        <w:rPr>
          <w:szCs w:val="22"/>
        </w:rPr>
      </w:pPr>
      <w:r w:rsidRPr="00E5323D">
        <w:rPr>
          <w:szCs w:val="22"/>
        </w:rPr>
        <w:t>michal.donath@dbm.cz</w:t>
      </w:r>
    </w:p>
    <w:sectPr w:rsidR="009726CB" w:rsidRPr="003D61EE">
      <w:pgSz w:w="11906" w:h="16838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0974" w:rsidRDefault="00F30974" w:rsidP="00F30974">
      <w:r>
        <w:separator/>
      </w:r>
    </w:p>
  </w:endnote>
  <w:endnote w:type="continuationSeparator" w:id="0">
    <w:p w:rsidR="00F30974" w:rsidRDefault="00F30974" w:rsidP="00F309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0974" w:rsidRDefault="00F30974" w:rsidP="00F30974">
      <w:r>
        <w:separator/>
      </w:r>
    </w:p>
  </w:footnote>
  <w:footnote w:type="continuationSeparator" w:id="0">
    <w:p w:rsidR="00F30974" w:rsidRDefault="00F30974" w:rsidP="00F3097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rQwtDSxMLY0NjZX0lEKTi0uzszPAykwrgUA9mdhhCwAAAA="/>
  </w:docVars>
  <w:rsids>
    <w:rsidRoot w:val="003D61EE"/>
    <w:rsid w:val="00000487"/>
    <w:rsid w:val="00000736"/>
    <w:rsid w:val="00006988"/>
    <w:rsid w:val="00011ED1"/>
    <w:rsid w:val="00011FD2"/>
    <w:rsid w:val="000141B9"/>
    <w:rsid w:val="000141D1"/>
    <w:rsid w:val="0001433D"/>
    <w:rsid w:val="000158A4"/>
    <w:rsid w:val="00015CA7"/>
    <w:rsid w:val="00016A37"/>
    <w:rsid w:val="0002288B"/>
    <w:rsid w:val="00022FCD"/>
    <w:rsid w:val="00023816"/>
    <w:rsid w:val="000261FD"/>
    <w:rsid w:val="00030FCB"/>
    <w:rsid w:val="00031572"/>
    <w:rsid w:val="0003195A"/>
    <w:rsid w:val="000323EF"/>
    <w:rsid w:val="000337E1"/>
    <w:rsid w:val="00033C6B"/>
    <w:rsid w:val="00036EE9"/>
    <w:rsid w:val="00041DBB"/>
    <w:rsid w:val="00042D50"/>
    <w:rsid w:val="000431D8"/>
    <w:rsid w:val="00044A55"/>
    <w:rsid w:val="0004546F"/>
    <w:rsid w:val="0004689B"/>
    <w:rsid w:val="000472F4"/>
    <w:rsid w:val="000474EF"/>
    <w:rsid w:val="00047E7E"/>
    <w:rsid w:val="00051AF5"/>
    <w:rsid w:val="00051DA0"/>
    <w:rsid w:val="0005248B"/>
    <w:rsid w:val="000534E5"/>
    <w:rsid w:val="000545C6"/>
    <w:rsid w:val="00054A5C"/>
    <w:rsid w:val="0005580D"/>
    <w:rsid w:val="00057379"/>
    <w:rsid w:val="0005785B"/>
    <w:rsid w:val="00060EF3"/>
    <w:rsid w:val="000614F0"/>
    <w:rsid w:val="000621D1"/>
    <w:rsid w:val="00063C80"/>
    <w:rsid w:val="00065372"/>
    <w:rsid w:val="000653F6"/>
    <w:rsid w:val="00067F22"/>
    <w:rsid w:val="0007099B"/>
    <w:rsid w:val="000711A0"/>
    <w:rsid w:val="0007296F"/>
    <w:rsid w:val="000742BB"/>
    <w:rsid w:val="00074A29"/>
    <w:rsid w:val="00075E7E"/>
    <w:rsid w:val="000760A8"/>
    <w:rsid w:val="00076F6F"/>
    <w:rsid w:val="00077736"/>
    <w:rsid w:val="00080D7F"/>
    <w:rsid w:val="00080FBB"/>
    <w:rsid w:val="00081D5F"/>
    <w:rsid w:val="00082FF0"/>
    <w:rsid w:val="00083867"/>
    <w:rsid w:val="0008389C"/>
    <w:rsid w:val="000846D5"/>
    <w:rsid w:val="00085326"/>
    <w:rsid w:val="00091472"/>
    <w:rsid w:val="00091DC6"/>
    <w:rsid w:val="000925AD"/>
    <w:rsid w:val="00093537"/>
    <w:rsid w:val="00093EE1"/>
    <w:rsid w:val="000954A3"/>
    <w:rsid w:val="000A1A59"/>
    <w:rsid w:val="000A1B95"/>
    <w:rsid w:val="000A2244"/>
    <w:rsid w:val="000A2769"/>
    <w:rsid w:val="000A284A"/>
    <w:rsid w:val="000A2856"/>
    <w:rsid w:val="000A2E32"/>
    <w:rsid w:val="000A37A6"/>
    <w:rsid w:val="000A3C5B"/>
    <w:rsid w:val="000A5BF7"/>
    <w:rsid w:val="000A6D87"/>
    <w:rsid w:val="000A71DD"/>
    <w:rsid w:val="000A7950"/>
    <w:rsid w:val="000A7CD8"/>
    <w:rsid w:val="000B1E63"/>
    <w:rsid w:val="000B283B"/>
    <w:rsid w:val="000B3674"/>
    <w:rsid w:val="000B3F4B"/>
    <w:rsid w:val="000B5951"/>
    <w:rsid w:val="000B678D"/>
    <w:rsid w:val="000C174B"/>
    <w:rsid w:val="000C1B4B"/>
    <w:rsid w:val="000C201F"/>
    <w:rsid w:val="000C2C6E"/>
    <w:rsid w:val="000C3740"/>
    <w:rsid w:val="000C38DA"/>
    <w:rsid w:val="000C3D42"/>
    <w:rsid w:val="000C46B3"/>
    <w:rsid w:val="000C4D96"/>
    <w:rsid w:val="000C572A"/>
    <w:rsid w:val="000C585C"/>
    <w:rsid w:val="000C6522"/>
    <w:rsid w:val="000C6A75"/>
    <w:rsid w:val="000C6FF7"/>
    <w:rsid w:val="000D0855"/>
    <w:rsid w:val="000D1600"/>
    <w:rsid w:val="000D2D79"/>
    <w:rsid w:val="000D3623"/>
    <w:rsid w:val="000D377A"/>
    <w:rsid w:val="000D3B97"/>
    <w:rsid w:val="000D3E48"/>
    <w:rsid w:val="000D4B14"/>
    <w:rsid w:val="000D4B1D"/>
    <w:rsid w:val="000D7817"/>
    <w:rsid w:val="000D785C"/>
    <w:rsid w:val="000E02B0"/>
    <w:rsid w:val="000E1179"/>
    <w:rsid w:val="000E13EB"/>
    <w:rsid w:val="000E150C"/>
    <w:rsid w:val="000E1C6A"/>
    <w:rsid w:val="000E3F5F"/>
    <w:rsid w:val="000E4C04"/>
    <w:rsid w:val="000E4FE3"/>
    <w:rsid w:val="000E68E5"/>
    <w:rsid w:val="000E6CC7"/>
    <w:rsid w:val="000F1616"/>
    <w:rsid w:val="000F19C1"/>
    <w:rsid w:val="000F1F1F"/>
    <w:rsid w:val="000F5406"/>
    <w:rsid w:val="001005F9"/>
    <w:rsid w:val="00100927"/>
    <w:rsid w:val="00104159"/>
    <w:rsid w:val="00107402"/>
    <w:rsid w:val="00107C77"/>
    <w:rsid w:val="0011100A"/>
    <w:rsid w:val="0011197C"/>
    <w:rsid w:val="001147E1"/>
    <w:rsid w:val="00115922"/>
    <w:rsid w:val="001177CF"/>
    <w:rsid w:val="00120BF7"/>
    <w:rsid w:val="00120EBC"/>
    <w:rsid w:val="0012138C"/>
    <w:rsid w:val="001214BC"/>
    <w:rsid w:val="001223E3"/>
    <w:rsid w:val="0012364D"/>
    <w:rsid w:val="00123F53"/>
    <w:rsid w:val="00124AB4"/>
    <w:rsid w:val="00125A57"/>
    <w:rsid w:val="00125F41"/>
    <w:rsid w:val="00126ABB"/>
    <w:rsid w:val="00126B1D"/>
    <w:rsid w:val="00130882"/>
    <w:rsid w:val="00130F7E"/>
    <w:rsid w:val="00131C7C"/>
    <w:rsid w:val="00132707"/>
    <w:rsid w:val="00132C5C"/>
    <w:rsid w:val="001359EC"/>
    <w:rsid w:val="00135AE3"/>
    <w:rsid w:val="00135E5A"/>
    <w:rsid w:val="00136FEB"/>
    <w:rsid w:val="0013717C"/>
    <w:rsid w:val="001429CC"/>
    <w:rsid w:val="00144B03"/>
    <w:rsid w:val="00144DCB"/>
    <w:rsid w:val="00145505"/>
    <w:rsid w:val="001464C9"/>
    <w:rsid w:val="00147B25"/>
    <w:rsid w:val="00150E59"/>
    <w:rsid w:val="00150F9F"/>
    <w:rsid w:val="00151748"/>
    <w:rsid w:val="0015183B"/>
    <w:rsid w:val="0015188B"/>
    <w:rsid w:val="00153379"/>
    <w:rsid w:val="001538C1"/>
    <w:rsid w:val="0015563A"/>
    <w:rsid w:val="00156494"/>
    <w:rsid w:val="00156A1F"/>
    <w:rsid w:val="0015711C"/>
    <w:rsid w:val="00157238"/>
    <w:rsid w:val="001608B1"/>
    <w:rsid w:val="0016105B"/>
    <w:rsid w:val="00171D12"/>
    <w:rsid w:val="00173140"/>
    <w:rsid w:val="00173A3B"/>
    <w:rsid w:val="001747E1"/>
    <w:rsid w:val="00174D32"/>
    <w:rsid w:val="00174D50"/>
    <w:rsid w:val="001772F0"/>
    <w:rsid w:val="0017738F"/>
    <w:rsid w:val="001816D9"/>
    <w:rsid w:val="00182DDF"/>
    <w:rsid w:val="00182EF4"/>
    <w:rsid w:val="0018363F"/>
    <w:rsid w:val="001841A1"/>
    <w:rsid w:val="00185B73"/>
    <w:rsid w:val="00185D7F"/>
    <w:rsid w:val="00186AA0"/>
    <w:rsid w:val="001879B3"/>
    <w:rsid w:val="00190420"/>
    <w:rsid w:val="00192511"/>
    <w:rsid w:val="00192B5F"/>
    <w:rsid w:val="0019686B"/>
    <w:rsid w:val="001A0131"/>
    <w:rsid w:val="001A1B8C"/>
    <w:rsid w:val="001A23BC"/>
    <w:rsid w:val="001A2BE7"/>
    <w:rsid w:val="001A5864"/>
    <w:rsid w:val="001A71DA"/>
    <w:rsid w:val="001A7456"/>
    <w:rsid w:val="001A75E3"/>
    <w:rsid w:val="001B02F3"/>
    <w:rsid w:val="001B06DB"/>
    <w:rsid w:val="001B0A36"/>
    <w:rsid w:val="001B1372"/>
    <w:rsid w:val="001B2024"/>
    <w:rsid w:val="001B301D"/>
    <w:rsid w:val="001B6B41"/>
    <w:rsid w:val="001B6D7C"/>
    <w:rsid w:val="001B6FE5"/>
    <w:rsid w:val="001C0D3A"/>
    <w:rsid w:val="001C222A"/>
    <w:rsid w:val="001C4569"/>
    <w:rsid w:val="001C49FB"/>
    <w:rsid w:val="001C5947"/>
    <w:rsid w:val="001C72FF"/>
    <w:rsid w:val="001C7CA8"/>
    <w:rsid w:val="001D063D"/>
    <w:rsid w:val="001D196C"/>
    <w:rsid w:val="001D3665"/>
    <w:rsid w:val="001D53C0"/>
    <w:rsid w:val="001D6020"/>
    <w:rsid w:val="001D62A3"/>
    <w:rsid w:val="001D63B2"/>
    <w:rsid w:val="001D7034"/>
    <w:rsid w:val="001D79B6"/>
    <w:rsid w:val="001E0E95"/>
    <w:rsid w:val="001E1610"/>
    <w:rsid w:val="001E1925"/>
    <w:rsid w:val="001E21BF"/>
    <w:rsid w:val="001E2716"/>
    <w:rsid w:val="001E2D43"/>
    <w:rsid w:val="001E4A99"/>
    <w:rsid w:val="001E4B9F"/>
    <w:rsid w:val="001E518A"/>
    <w:rsid w:val="001E5F25"/>
    <w:rsid w:val="001E70AD"/>
    <w:rsid w:val="001E7F38"/>
    <w:rsid w:val="001F0667"/>
    <w:rsid w:val="001F163D"/>
    <w:rsid w:val="001F36E8"/>
    <w:rsid w:val="001F39F8"/>
    <w:rsid w:val="001F4C3B"/>
    <w:rsid w:val="001F4C6A"/>
    <w:rsid w:val="001F5AE2"/>
    <w:rsid w:val="001F5E3E"/>
    <w:rsid w:val="001F670A"/>
    <w:rsid w:val="001F6A95"/>
    <w:rsid w:val="002009ED"/>
    <w:rsid w:val="00200CFC"/>
    <w:rsid w:val="00201E6B"/>
    <w:rsid w:val="00204F20"/>
    <w:rsid w:val="002058DA"/>
    <w:rsid w:val="00205B75"/>
    <w:rsid w:val="00206BE3"/>
    <w:rsid w:val="00211B12"/>
    <w:rsid w:val="00212EE1"/>
    <w:rsid w:val="00213AD2"/>
    <w:rsid w:val="00215905"/>
    <w:rsid w:val="00215B7B"/>
    <w:rsid w:val="0021654E"/>
    <w:rsid w:val="00217CD8"/>
    <w:rsid w:val="0022066F"/>
    <w:rsid w:val="002221B5"/>
    <w:rsid w:val="002236D5"/>
    <w:rsid w:val="00224ACB"/>
    <w:rsid w:val="00225DE8"/>
    <w:rsid w:val="00227014"/>
    <w:rsid w:val="002329A3"/>
    <w:rsid w:val="00232F59"/>
    <w:rsid w:val="002352BA"/>
    <w:rsid w:val="002401E8"/>
    <w:rsid w:val="00240CAA"/>
    <w:rsid w:val="002412B3"/>
    <w:rsid w:val="002419FC"/>
    <w:rsid w:val="00242D50"/>
    <w:rsid w:val="00243323"/>
    <w:rsid w:val="00244E93"/>
    <w:rsid w:val="00245645"/>
    <w:rsid w:val="00245BB2"/>
    <w:rsid w:val="00246102"/>
    <w:rsid w:val="002471A3"/>
    <w:rsid w:val="0025025F"/>
    <w:rsid w:val="00250730"/>
    <w:rsid w:val="0025091D"/>
    <w:rsid w:val="00253E44"/>
    <w:rsid w:val="00255629"/>
    <w:rsid w:val="00255A29"/>
    <w:rsid w:val="00257E5A"/>
    <w:rsid w:val="00261B3A"/>
    <w:rsid w:val="00262163"/>
    <w:rsid w:val="00262248"/>
    <w:rsid w:val="00262BC2"/>
    <w:rsid w:val="002632A0"/>
    <w:rsid w:val="0026509F"/>
    <w:rsid w:val="00265F20"/>
    <w:rsid w:val="00267191"/>
    <w:rsid w:val="002676B3"/>
    <w:rsid w:val="002705E4"/>
    <w:rsid w:val="00270D02"/>
    <w:rsid w:val="00271856"/>
    <w:rsid w:val="0027186F"/>
    <w:rsid w:val="002730FF"/>
    <w:rsid w:val="002743A2"/>
    <w:rsid w:val="002769BD"/>
    <w:rsid w:val="00280139"/>
    <w:rsid w:val="0028099D"/>
    <w:rsid w:val="0028186B"/>
    <w:rsid w:val="00281B66"/>
    <w:rsid w:val="00282468"/>
    <w:rsid w:val="0028329E"/>
    <w:rsid w:val="00283D06"/>
    <w:rsid w:val="00283F2F"/>
    <w:rsid w:val="002841EF"/>
    <w:rsid w:val="002851B7"/>
    <w:rsid w:val="00285425"/>
    <w:rsid w:val="0028549A"/>
    <w:rsid w:val="00285CC9"/>
    <w:rsid w:val="0028726A"/>
    <w:rsid w:val="0028726C"/>
    <w:rsid w:val="0029303A"/>
    <w:rsid w:val="002935E5"/>
    <w:rsid w:val="00295CAA"/>
    <w:rsid w:val="002967AA"/>
    <w:rsid w:val="002A0552"/>
    <w:rsid w:val="002A14ED"/>
    <w:rsid w:val="002A271A"/>
    <w:rsid w:val="002A33AA"/>
    <w:rsid w:val="002A3A30"/>
    <w:rsid w:val="002A46C5"/>
    <w:rsid w:val="002A73F6"/>
    <w:rsid w:val="002A7718"/>
    <w:rsid w:val="002B061C"/>
    <w:rsid w:val="002B1643"/>
    <w:rsid w:val="002B2C07"/>
    <w:rsid w:val="002B4250"/>
    <w:rsid w:val="002B427B"/>
    <w:rsid w:val="002B5645"/>
    <w:rsid w:val="002B5DB4"/>
    <w:rsid w:val="002B7B8B"/>
    <w:rsid w:val="002C3830"/>
    <w:rsid w:val="002C4638"/>
    <w:rsid w:val="002C5035"/>
    <w:rsid w:val="002C50EF"/>
    <w:rsid w:val="002C51E8"/>
    <w:rsid w:val="002C651C"/>
    <w:rsid w:val="002C704A"/>
    <w:rsid w:val="002C74CD"/>
    <w:rsid w:val="002C79E8"/>
    <w:rsid w:val="002D33B0"/>
    <w:rsid w:val="002D3668"/>
    <w:rsid w:val="002D56A7"/>
    <w:rsid w:val="002D6EDF"/>
    <w:rsid w:val="002D737A"/>
    <w:rsid w:val="002E1404"/>
    <w:rsid w:val="002E269C"/>
    <w:rsid w:val="002E458D"/>
    <w:rsid w:val="002E6957"/>
    <w:rsid w:val="002F1176"/>
    <w:rsid w:val="002F1684"/>
    <w:rsid w:val="002F26F9"/>
    <w:rsid w:val="002F3A07"/>
    <w:rsid w:val="002F3CCD"/>
    <w:rsid w:val="002F6BB1"/>
    <w:rsid w:val="00302F87"/>
    <w:rsid w:val="00303A07"/>
    <w:rsid w:val="00304426"/>
    <w:rsid w:val="00305065"/>
    <w:rsid w:val="00305BD4"/>
    <w:rsid w:val="00306BBB"/>
    <w:rsid w:val="00306DCF"/>
    <w:rsid w:val="00306F7B"/>
    <w:rsid w:val="00307AB8"/>
    <w:rsid w:val="00307F76"/>
    <w:rsid w:val="003107A7"/>
    <w:rsid w:val="00310A71"/>
    <w:rsid w:val="00311550"/>
    <w:rsid w:val="0031192D"/>
    <w:rsid w:val="00312AF6"/>
    <w:rsid w:val="00313B66"/>
    <w:rsid w:val="00321B71"/>
    <w:rsid w:val="00322C6B"/>
    <w:rsid w:val="00322F74"/>
    <w:rsid w:val="0032303B"/>
    <w:rsid w:val="00323F72"/>
    <w:rsid w:val="00324D17"/>
    <w:rsid w:val="00325FC2"/>
    <w:rsid w:val="003262D7"/>
    <w:rsid w:val="0032707F"/>
    <w:rsid w:val="00327770"/>
    <w:rsid w:val="00330999"/>
    <w:rsid w:val="00330B22"/>
    <w:rsid w:val="0033138D"/>
    <w:rsid w:val="00331897"/>
    <w:rsid w:val="00331D3E"/>
    <w:rsid w:val="00331E91"/>
    <w:rsid w:val="00332142"/>
    <w:rsid w:val="0033294C"/>
    <w:rsid w:val="00332CA2"/>
    <w:rsid w:val="003331F8"/>
    <w:rsid w:val="0033333E"/>
    <w:rsid w:val="00335890"/>
    <w:rsid w:val="00337277"/>
    <w:rsid w:val="003374A6"/>
    <w:rsid w:val="00343F7C"/>
    <w:rsid w:val="0034750B"/>
    <w:rsid w:val="003507A4"/>
    <w:rsid w:val="003508A5"/>
    <w:rsid w:val="00350C0D"/>
    <w:rsid w:val="00352514"/>
    <w:rsid w:val="00352E0B"/>
    <w:rsid w:val="003558BF"/>
    <w:rsid w:val="00357A91"/>
    <w:rsid w:val="00361D59"/>
    <w:rsid w:val="003629FB"/>
    <w:rsid w:val="00363FB2"/>
    <w:rsid w:val="003660B2"/>
    <w:rsid w:val="00366F18"/>
    <w:rsid w:val="00367B6F"/>
    <w:rsid w:val="00367E51"/>
    <w:rsid w:val="0037029C"/>
    <w:rsid w:val="00372BA6"/>
    <w:rsid w:val="00373594"/>
    <w:rsid w:val="00374949"/>
    <w:rsid w:val="003752B5"/>
    <w:rsid w:val="00375759"/>
    <w:rsid w:val="00375E4C"/>
    <w:rsid w:val="00375EE0"/>
    <w:rsid w:val="00376E14"/>
    <w:rsid w:val="00377D4D"/>
    <w:rsid w:val="00380A35"/>
    <w:rsid w:val="00380AB6"/>
    <w:rsid w:val="0038192B"/>
    <w:rsid w:val="003819EC"/>
    <w:rsid w:val="00382291"/>
    <w:rsid w:val="00382896"/>
    <w:rsid w:val="00383BB2"/>
    <w:rsid w:val="00384E71"/>
    <w:rsid w:val="003851B4"/>
    <w:rsid w:val="003859B4"/>
    <w:rsid w:val="00385F51"/>
    <w:rsid w:val="00387716"/>
    <w:rsid w:val="003919C0"/>
    <w:rsid w:val="003939B2"/>
    <w:rsid w:val="003951F0"/>
    <w:rsid w:val="00395CBE"/>
    <w:rsid w:val="00395D96"/>
    <w:rsid w:val="0039744C"/>
    <w:rsid w:val="003A1B46"/>
    <w:rsid w:val="003A418E"/>
    <w:rsid w:val="003A4F97"/>
    <w:rsid w:val="003A5214"/>
    <w:rsid w:val="003A5451"/>
    <w:rsid w:val="003A63C6"/>
    <w:rsid w:val="003A652E"/>
    <w:rsid w:val="003A6F73"/>
    <w:rsid w:val="003B0CCC"/>
    <w:rsid w:val="003B1682"/>
    <w:rsid w:val="003B23F0"/>
    <w:rsid w:val="003B3456"/>
    <w:rsid w:val="003B4934"/>
    <w:rsid w:val="003C06A3"/>
    <w:rsid w:val="003C1A0F"/>
    <w:rsid w:val="003C3E53"/>
    <w:rsid w:val="003C44F5"/>
    <w:rsid w:val="003C4CDB"/>
    <w:rsid w:val="003C5168"/>
    <w:rsid w:val="003C6298"/>
    <w:rsid w:val="003C6AC2"/>
    <w:rsid w:val="003C7625"/>
    <w:rsid w:val="003D0209"/>
    <w:rsid w:val="003D0435"/>
    <w:rsid w:val="003D09E7"/>
    <w:rsid w:val="003D0CF1"/>
    <w:rsid w:val="003D4585"/>
    <w:rsid w:val="003D5634"/>
    <w:rsid w:val="003D5A8F"/>
    <w:rsid w:val="003D5D2D"/>
    <w:rsid w:val="003D61EE"/>
    <w:rsid w:val="003D67E6"/>
    <w:rsid w:val="003D69D5"/>
    <w:rsid w:val="003D6E7E"/>
    <w:rsid w:val="003D6F5E"/>
    <w:rsid w:val="003D76EE"/>
    <w:rsid w:val="003D7ADD"/>
    <w:rsid w:val="003D7E62"/>
    <w:rsid w:val="003E06FF"/>
    <w:rsid w:val="003E07B8"/>
    <w:rsid w:val="003E0986"/>
    <w:rsid w:val="003E0BEA"/>
    <w:rsid w:val="003E1512"/>
    <w:rsid w:val="003E1D07"/>
    <w:rsid w:val="003E1F59"/>
    <w:rsid w:val="003E2220"/>
    <w:rsid w:val="003E2BFC"/>
    <w:rsid w:val="003E3541"/>
    <w:rsid w:val="003E3850"/>
    <w:rsid w:val="003E3ACC"/>
    <w:rsid w:val="003E3BE1"/>
    <w:rsid w:val="003E4379"/>
    <w:rsid w:val="003E46F4"/>
    <w:rsid w:val="003E57EB"/>
    <w:rsid w:val="003E7277"/>
    <w:rsid w:val="003F086B"/>
    <w:rsid w:val="003F26CC"/>
    <w:rsid w:val="003F41A6"/>
    <w:rsid w:val="003F41C1"/>
    <w:rsid w:val="003F4F83"/>
    <w:rsid w:val="003F5ECF"/>
    <w:rsid w:val="003F6A15"/>
    <w:rsid w:val="00400750"/>
    <w:rsid w:val="0040151A"/>
    <w:rsid w:val="0040326A"/>
    <w:rsid w:val="00405D1B"/>
    <w:rsid w:val="00406398"/>
    <w:rsid w:val="004134EF"/>
    <w:rsid w:val="00413F9D"/>
    <w:rsid w:val="004149E2"/>
    <w:rsid w:val="00415794"/>
    <w:rsid w:val="00416342"/>
    <w:rsid w:val="0041687F"/>
    <w:rsid w:val="0042052F"/>
    <w:rsid w:val="0042168A"/>
    <w:rsid w:val="00422C67"/>
    <w:rsid w:val="00422D14"/>
    <w:rsid w:val="004238F5"/>
    <w:rsid w:val="00423BBD"/>
    <w:rsid w:val="00425A56"/>
    <w:rsid w:val="0042665C"/>
    <w:rsid w:val="004272D2"/>
    <w:rsid w:val="00430842"/>
    <w:rsid w:val="00433586"/>
    <w:rsid w:val="0043453F"/>
    <w:rsid w:val="00434B6B"/>
    <w:rsid w:val="00435056"/>
    <w:rsid w:val="00440BE4"/>
    <w:rsid w:val="00440C9C"/>
    <w:rsid w:val="004422F1"/>
    <w:rsid w:val="00442F5A"/>
    <w:rsid w:val="00445EE1"/>
    <w:rsid w:val="00446EC1"/>
    <w:rsid w:val="00450293"/>
    <w:rsid w:val="004504C6"/>
    <w:rsid w:val="00450765"/>
    <w:rsid w:val="00450E18"/>
    <w:rsid w:val="00450F87"/>
    <w:rsid w:val="00451F48"/>
    <w:rsid w:val="004534E1"/>
    <w:rsid w:val="00453678"/>
    <w:rsid w:val="00453F82"/>
    <w:rsid w:val="004552E2"/>
    <w:rsid w:val="0045534B"/>
    <w:rsid w:val="0045790F"/>
    <w:rsid w:val="00457E0C"/>
    <w:rsid w:val="004601C9"/>
    <w:rsid w:val="00462638"/>
    <w:rsid w:val="00462A25"/>
    <w:rsid w:val="00463159"/>
    <w:rsid w:val="004633E3"/>
    <w:rsid w:val="00463A7B"/>
    <w:rsid w:val="004640C1"/>
    <w:rsid w:val="0046452E"/>
    <w:rsid w:val="00464EAE"/>
    <w:rsid w:val="00465324"/>
    <w:rsid w:val="00470AFC"/>
    <w:rsid w:val="004728E0"/>
    <w:rsid w:val="00472C93"/>
    <w:rsid w:val="00473A8A"/>
    <w:rsid w:val="00474273"/>
    <w:rsid w:val="0047538E"/>
    <w:rsid w:val="00475C44"/>
    <w:rsid w:val="00475CA4"/>
    <w:rsid w:val="00476944"/>
    <w:rsid w:val="00477133"/>
    <w:rsid w:val="00480362"/>
    <w:rsid w:val="00480A79"/>
    <w:rsid w:val="0048279D"/>
    <w:rsid w:val="00482851"/>
    <w:rsid w:val="004836FB"/>
    <w:rsid w:val="00484201"/>
    <w:rsid w:val="00484B55"/>
    <w:rsid w:val="00486382"/>
    <w:rsid w:val="00487018"/>
    <w:rsid w:val="004879F3"/>
    <w:rsid w:val="00491098"/>
    <w:rsid w:val="0049314C"/>
    <w:rsid w:val="00493A53"/>
    <w:rsid w:val="004947B2"/>
    <w:rsid w:val="00495D4C"/>
    <w:rsid w:val="004970F0"/>
    <w:rsid w:val="004A1366"/>
    <w:rsid w:val="004A1502"/>
    <w:rsid w:val="004A156E"/>
    <w:rsid w:val="004A22C7"/>
    <w:rsid w:val="004A66AA"/>
    <w:rsid w:val="004A6DCF"/>
    <w:rsid w:val="004A746E"/>
    <w:rsid w:val="004B020F"/>
    <w:rsid w:val="004B05F4"/>
    <w:rsid w:val="004B1646"/>
    <w:rsid w:val="004B188F"/>
    <w:rsid w:val="004B2AE4"/>
    <w:rsid w:val="004B4E2E"/>
    <w:rsid w:val="004B53A6"/>
    <w:rsid w:val="004B6D50"/>
    <w:rsid w:val="004B7540"/>
    <w:rsid w:val="004B77ED"/>
    <w:rsid w:val="004C126C"/>
    <w:rsid w:val="004C1390"/>
    <w:rsid w:val="004C1608"/>
    <w:rsid w:val="004C2E1F"/>
    <w:rsid w:val="004C408E"/>
    <w:rsid w:val="004C47B1"/>
    <w:rsid w:val="004C4A09"/>
    <w:rsid w:val="004C60A8"/>
    <w:rsid w:val="004C60FD"/>
    <w:rsid w:val="004D001E"/>
    <w:rsid w:val="004D0769"/>
    <w:rsid w:val="004D0B9A"/>
    <w:rsid w:val="004D129A"/>
    <w:rsid w:val="004D29EA"/>
    <w:rsid w:val="004D3C3A"/>
    <w:rsid w:val="004D42A1"/>
    <w:rsid w:val="004D4E56"/>
    <w:rsid w:val="004D518F"/>
    <w:rsid w:val="004D56CD"/>
    <w:rsid w:val="004D6165"/>
    <w:rsid w:val="004D7A62"/>
    <w:rsid w:val="004D7B8F"/>
    <w:rsid w:val="004D7E3F"/>
    <w:rsid w:val="004E0732"/>
    <w:rsid w:val="004E10D7"/>
    <w:rsid w:val="004E26B6"/>
    <w:rsid w:val="004E2F5C"/>
    <w:rsid w:val="004E34EA"/>
    <w:rsid w:val="004E3687"/>
    <w:rsid w:val="004E447E"/>
    <w:rsid w:val="004E4540"/>
    <w:rsid w:val="004E55D0"/>
    <w:rsid w:val="004E6AEE"/>
    <w:rsid w:val="004E78E1"/>
    <w:rsid w:val="004F1338"/>
    <w:rsid w:val="004F14C4"/>
    <w:rsid w:val="004F1DC0"/>
    <w:rsid w:val="004F2950"/>
    <w:rsid w:val="004F3B70"/>
    <w:rsid w:val="004F4363"/>
    <w:rsid w:val="004F4A47"/>
    <w:rsid w:val="004F59BA"/>
    <w:rsid w:val="004F5CD0"/>
    <w:rsid w:val="004F6B40"/>
    <w:rsid w:val="004F6CAE"/>
    <w:rsid w:val="004F6E3C"/>
    <w:rsid w:val="004F6F7E"/>
    <w:rsid w:val="004F7085"/>
    <w:rsid w:val="004F7BDB"/>
    <w:rsid w:val="00500097"/>
    <w:rsid w:val="0050017A"/>
    <w:rsid w:val="00500B3A"/>
    <w:rsid w:val="0050150F"/>
    <w:rsid w:val="00501C0E"/>
    <w:rsid w:val="0050546D"/>
    <w:rsid w:val="00505DDF"/>
    <w:rsid w:val="005073EE"/>
    <w:rsid w:val="00510703"/>
    <w:rsid w:val="00511A72"/>
    <w:rsid w:val="0051200B"/>
    <w:rsid w:val="0051301A"/>
    <w:rsid w:val="00514246"/>
    <w:rsid w:val="00515CA4"/>
    <w:rsid w:val="005168E5"/>
    <w:rsid w:val="005178E9"/>
    <w:rsid w:val="00521338"/>
    <w:rsid w:val="005214F9"/>
    <w:rsid w:val="0052211D"/>
    <w:rsid w:val="005238CA"/>
    <w:rsid w:val="005257C9"/>
    <w:rsid w:val="00526B2E"/>
    <w:rsid w:val="00527B1C"/>
    <w:rsid w:val="00527CB7"/>
    <w:rsid w:val="0053365D"/>
    <w:rsid w:val="00533661"/>
    <w:rsid w:val="00534014"/>
    <w:rsid w:val="00536788"/>
    <w:rsid w:val="00540828"/>
    <w:rsid w:val="00540971"/>
    <w:rsid w:val="00541AB8"/>
    <w:rsid w:val="00545228"/>
    <w:rsid w:val="00545EA9"/>
    <w:rsid w:val="00547225"/>
    <w:rsid w:val="00547C5A"/>
    <w:rsid w:val="005506F2"/>
    <w:rsid w:val="00550995"/>
    <w:rsid w:val="00550D6B"/>
    <w:rsid w:val="00551062"/>
    <w:rsid w:val="005524FD"/>
    <w:rsid w:val="0055280D"/>
    <w:rsid w:val="00554812"/>
    <w:rsid w:val="00554F02"/>
    <w:rsid w:val="00555DD3"/>
    <w:rsid w:val="005611D5"/>
    <w:rsid w:val="0056131D"/>
    <w:rsid w:val="0056283B"/>
    <w:rsid w:val="00565223"/>
    <w:rsid w:val="00565787"/>
    <w:rsid w:val="00566081"/>
    <w:rsid w:val="005673A0"/>
    <w:rsid w:val="00567F14"/>
    <w:rsid w:val="0057317B"/>
    <w:rsid w:val="00575292"/>
    <w:rsid w:val="005752A1"/>
    <w:rsid w:val="005753C7"/>
    <w:rsid w:val="00576AF1"/>
    <w:rsid w:val="00576B4B"/>
    <w:rsid w:val="00577C08"/>
    <w:rsid w:val="00577EE6"/>
    <w:rsid w:val="005819BF"/>
    <w:rsid w:val="005827AC"/>
    <w:rsid w:val="0058405F"/>
    <w:rsid w:val="0058438D"/>
    <w:rsid w:val="00584DA4"/>
    <w:rsid w:val="0058564B"/>
    <w:rsid w:val="00585701"/>
    <w:rsid w:val="0058632C"/>
    <w:rsid w:val="00586691"/>
    <w:rsid w:val="00590F5A"/>
    <w:rsid w:val="005910A0"/>
    <w:rsid w:val="00592320"/>
    <w:rsid w:val="00594E4D"/>
    <w:rsid w:val="00594FF6"/>
    <w:rsid w:val="0059501A"/>
    <w:rsid w:val="00596131"/>
    <w:rsid w:val="005965EF"/>
    <w:rsid w:val="00596F3C"/>
    <w:rsid w:val="005A0681"/>
    <w:rsid w:val="005A2134"/>
    <w:rsid w:val="005A2CF8"/>
    <w:rsid w:val="005A3173"/>
    <w:rsid w:val="005A35AE"/>
    <w:rsid w:val="005A3F78"/>
    <w:rsid w:val="005B027C"/>
    <w:rsid w:val="005B4171"/>
    <w:rsid w:val="005B5230"/>
    <w:rsid w:val="005B56DC"/>
    <w:rsid w:val="005B5D9D"/>
    <w:rsid w:val="005B6865"/>
    <w:rsid w:val="005B7F33"/>
    <w:rsid w:val="005C4FB1"/>
    <w:rsid w:val="005C57AF"/>
    <w:rsid w:val="005C7451"/>
    <w:rsid w:val="005C76ED"/>
    <w:rsid w:val="005D2884"/>
    <w:rsid w:val="005D2C72"/>
    <w:rsid w:val="005D5C74"/>
    <w:rsid w:val="005D7540"/>
    <w:rsid w:val="005D7941"/>
    <w:rsid w:val="005E07A8"/>
    <w:rsid w:val="005E0A45"/>
    <w:rsid w:val="005E0EE6"/>
    <w:rsid w:val="005E1648"/>
    <w:rsid w:val="005E17B3"/>
    <w:rsid w:val="005E2237"/>
    <w:rsid w:val="005E337B"/>
    <w:rsid w:val="005E3492"/>
    <w:rsid w:val="005E378D"/>
    <w:rsid w:val="005E3AAE"/>
    <w:rsid w:val="005E414E"/>
    <w:rsid w:val="005E49CD"/>
    <w:rsid w:val="005E507A"/>
    <w:rsid w:val="005E55CF"/>
    <w:rsid w:val="005E5ABF"/>
    <w:rsid w:val="005E5C51"/>
    <w:rsid w:val="005E7C40"/>
    <w:rsid w:val="005F0941"/>
    <w:rsid w:val="005F3117"/>
    <w:rsid w:val="005F5C8D"/>
    <w:rsid w:val="005F5F99"/>
    <w:rsid w:val="005F63DA"/>
    <w:rsid w:val="005F705B"/>
    <w:rsid w:val="005F7637"/>
    <w:rsid w:val="005F7778"/>
    <w:rsid w:val="006009F4"/>
    <w:rsid w:val="00600BD7"/>
    <w:rsid w:val="00601143"/>
    <w:rsid w:val="006018F0"/>
    <w:rsid w:val="00603689"/>
    <w:rsid w:val="00603C6D"/>
    <w:rsid w:val="00605BC7"/>
    <w:rsid w:val="00605BF6"/>
    <w:rsid w:val="00607D66"/>
    <w:rsid w:val="006119AB"/>
    <w:rsid w:val="00612019"/>
    <w:rsid w:val="0061271F"/>
    <w:rsid w:val="006143F9"/>
    <w:rsid w:val="0061440A"/>
    <w:rsid w:val="00615431"/>
    <w:rsid w:val="00615537"/>
    <w:rsid w:val="006158E8"/>
    <w:rsid w:val="00615B33"/>
    <w:rsid w:val="00615F06"/>
    <w:rsid w:val="0061692C"/>
    <w:rsid w:val="00617815"/>
    <w:rsid w:val="00620AEC"/>
    <w:rsid w:val="00620F92"/>
    <w:rsid w:val="00621674"/>
    <w:rsid w:val="006217C6"/>
    <w:rsid w:val="00625566"/>
    <w:rsid w:val="00626A54"/>
    <w:rsid w:val="006274D1"/>
    <w:rsid w:val="00630706"/>
    <w:rsid w:val="00630DED"/>
    <w:rsid w:val="00631090"/>
    <w:rsid w:val="00632543"/>
    <w:rsid w:val="00632ADE"/>
    <w:rsid w:val="0063340C"/>
    <w:rsid w:val="0063398E"/>
    <w:rsid w:val="00634304"/>
    <w:rsid w:val="006346E4"/>
    <w:rsid w:val="00634992"/>
    <w:rsid w:val="0063528C"/>
    <w:rsid w:val="00637313"/>
    <w:rsid w:val="006376E2"/>
    <w:rsid w:val="00640EB8"/>
    <w:rsid w:val="00640F8C"/>
    <w:rsid w:val="006438D4"/>
    <w:rsid w:val="00643B70"/>
    <w:rsid w:val="0064424A"/>
    <w:rsid w:val="00645B00"/>
    <w:rsid w:val="006510AB"/>
    <w:rsid w:val="006512BD"/>
    <w:rsid w:val="006512BE"/>
    <w:rsid w:val="0065203E"/>
    <w:rsid w:val="006539EF"/>
    <w:rsid w:val="00653B1F"/>
    <w:rsid w:val="006555B2"/>
    <w:rsid w:val="0065567F"/>
    <w:rsid w:val="00655A43"/>
    <w:rsid w:val="00655DF7"/>
    <w:rsid w:val="006567D4"/>
    <w:rsid w:val="00656DD8"/>
    <w:rsid w:val="00657A7D"/>
    <w:rsid w:val="00657BDF"/>
    <w:rsid w:val="00657BF0"/>
    <w:rsid w:val="00657CF0"/>
    <w:rsid w:val="006615DE"/>
    <w:rsid w:val="00661937"/>
    <w:rsid w:val="0066309C"/>
    <w:rsid w:val="006718F2"/>
    <w:rsid w:val="0067243C"/>
    <w:rsid w:val="006731AF"/>
    <w:rsid w:val="0067321E"/>
    <w:rsid w:val="0067549A"/>
    <w:rsid w:val="006766B4"/>
    <w:rsid w:val="00677D38"/>
    <w:rsid w:val="00680F0C"/>
    <w:rsid w:val="00682F9F"/>
    <w:rsid w:val="00683B9C"/>
    <w:rsid w:val="0068501A"/>
    <w:rsid w:val="00685852"/>
    <w:rsid w:val="00687306"/>
    <w:rsid w:val="00691592"/>
    <w:rsid w:val="00692F2F"/>
    <w:rsid w:val="00693158"/>
    <w:rsid w:val="0069378C"/>
    <w:rsid w:val="00693C7E"/>
    <w:rsid w:val="00693F03"/>
    <w:rsid w:val="00693F51"/>
    <w:rsid w:val="00693F92"/>
    <w:rsid w:val="00694372"/>
    <w:rsid w:val="0069487F"/>
    <w:rsid w:val="00694A13"/>
    <w:rsid w:val="00694BAE"/>
    <w:rsid w:val="00695D71"/>
    <w:rsid w:val="00695DFD"/>
    <w:rsid w:val="00697656"/>
    <w:rsid w:val="006A1C9F"/>
    <w:rsid w:val="006A28EF"/>
    <w:rsid w:val="006A34E4"/>
    <w:rsid w:val="006A3697"/>
    <w:rsid w:val="006A3872"/>
    <w:rsid w:val="006A5A38"/>
    <w:rsid w:val="006A66DD"/>
    <w:rsid w:val="006B1849"/>
    <w:rsid w:val="006B29C4"/>
    <w:rsid w:val="006B4E64"/>
    <w:rsid w:val="006B61C0"/>
    <w:rsid w:val="006B7F93"/>
    <w:rsid w:val="006C0313"/>
    <w:rsid w:val="006C1D7D"/>
    <w:rsid w:val="006C23BD"/>
    <w:rsid w:val="006C30C2"/>
    <w:rsid w:val="006C33B6"/>
    <w:rsid w:val="006C3E72"/>
    <w:rsid w:val="006C3FE0"/>
    <w:rsid w:val="006C4B87"/>
    <w:rsid w:val="006C5DF3"/>
    <w:rsid w:val="006C6A39"/>
    <w:rsid w:val="006C6AA2"/>
    <w:rsid w:val="006C6F87"/>
    <w:rsid w:val="006C7CE1"/>
    <w:rsid w:val="006D311D"/>
    <w:rsid w:val="006D4454"/>
    <w:rsid w:val="006D5473"/>
    <w:rsid w:val="006D6989"/>
    <w:rsid w:val="006D7A46"/>
    <w:rsid w:val="006E01AD"/>
    <w:rsid w:val="006E18A2"/>
    <w:rsid w:val="006E1DE1"/>
    <w:rsid w:val="006E414F"/>
    <w:rsid w:val="006E7D18"/>
    <w:rsid w:val="006F0C7A"/>
    <w:rsid w:val="006F3152"/>
    <w:rsid w:val="006F6916"/>
    <w:rsid w:val="006F7C17"/>
    <w:rsid w:val="006F7F39"/>
    <w:rsid w:val="00700135"/>
    <w:rsid w:val="00700DE8"/>
    <w:rsid w:val="00701025"/>
    <w:rsid w:val="007011A2"/>
    <w:rsid w:val="00702F0E"/>
    <w:rsid w:val="00704084"/>
    <w:rsid w:val="0070546F"/>
    <w:rsid w:val="007054EB"/>
    <w:rsid w:val="00705D75"/>
    <w:rsid w:val="00705E30"/>
    <w:rsid w:val="007117F7"/>
    <w:rsid w:val="007134D4"/>
    <w:rsid w:val="007159A8"/>
    <w:rsid w:val="00715FC9"/>
    <w:rsid w:val="007177BC"/>
    <w:rsid w:val="00720479"/>
    <w:rsid w:val="007248FA"/>
    <w:rsid w:val="00725334"/>
    <w:rsid w:val="00726649"/>
    <w:rsid w:val="007273DB"/>
    <w:rsid w:val="00727D65"/>
    <w:rsid w:val="00727D87"/>
    <w:rsid w:val="0073158C"/>
    <w:rsid w:val="00733EF3"/>
    <w:rsid w:val="0074058D"/>
    <w:rsid w:val="007409E2"/>
    <w:rsid w:val="00743EB0"/>
    <w:rsid w:val="007453DA"/>
    <w:rsid w:val="00745480"/>
    <w:rsid w:val="00746B70"/>
    <w:rsid w:val="007472FE"/>
    <w:rsid w:val="00747801"/>
    <w:rsid w:val="007511B7"/>
    <w:rsid w:val="00751584"/>
    <w:rsid w:val="007528AC"/>
    <w:rsid w:val="00753749"/>
    <w:rsid w:val="00753CA8"/>
    <w:rsid w:val="00754700"/>
    <w:rsid w:val="00754D98"/>
    <w:rsid w:val="00760545"/>
    <w:rsid w:val="007609A5"/>
    <w:rsid w:val="00760FBB"/>
    <w:rsid w:val="0076255F"/>
    <w:rsid w:val="007642A0"/>
    <w:rsid w:val="00765D20"/>
    <w:rsid w:val="007664FF"/>
    <w:rsid w:val="00767C97"/>
    <w:rsid w:val="00770488"/>
    <w:rsid w:val="00771435"/>
    <w:rsid w:val="00772264"/>
    <w:rsid w:val="00773E1E"/>
    <w:rsid w:val="00775080"/>
    <w:rsid w:val="007753C3"/>
    <w:rsid w:val="007758AF"/>
    <w:rsid w:val="00775C08"/>
    <w:rsid w:val="00776B6B"/>
    <w:rsid w:val="00777435"/>
    <w:rsid w:val="00777475"/>
    <w:rsid w:val="00780019"/>
    <w:rsid w:val="007803FA"/>
    <w:rsid w:val="00780FB0"/>
    <w:rsid w:val="00783C7E"/>
    <w:rsid w:val="00783EA2"/>
    <w:rsid w:val="007841B5"/>
    <w:rsid w:val="0078781B"/>
    <w:rsid w:val="00790010"/>
    <w:rsid w:val="007900A8"/>
    <w:rsid w:val="00791E81"/>
    <w:rsid w:val="00792AC8"/>
    <w:rsid w:val="00794168"/>
    <w:rsid w:val="0079575D"/>
    <w:rsid w:val="00795813"/>
    <w:rsid w:val="007A057E"/>
    <w:rsid w:val="007A1EB3"/>
    <w:rsid w:val="007A262B"/>
    <w:rsid w:val="007A2662"/>
    <w:rsid w:val="007A2C2E"/>
    <w:rsid w:val="007A2D40"/>
    <w:rsid w:val="007A406B"/>
    <w:rsid w:val="007A4236"/>
    <w:rsid w:val="007A50CD"/>
    <w:rsid w:val="007A648C"/>
    <w:rsid w:val="007A696F"/>
    <w:rsid w:val="007A7D71"/>
    <w:rsid w:val="007B1D71"/>
    <w:rsid w:val="007B6A1A"/>
    <w:rsid w:val="007B710A"/>
    <w:rsid w:val="007B723B"/>
    <w:rsid w:val="007B7572"/>
    <w:rsid w:val="007B7ACE"/>
    <w:rsid w:val="007B7EC3"/>
    <w:rsid w:val="007C04AF"/>
    <w:rsid w:val="007C0988"/>
    <w:rsid w:val="007C0BA7"/>
    <w:rsid w:val="007C38A7"/>
    <w:rsid w:val="007C3C78"/>
    <w:rsid w:val="007C3CE9"/>
    <w:rsid w:val="007C52FE"/>
    <w:rsid w:val="007C6261"/>
    <w:rsid w:val="007C684B"/>
    <w:rsid w:val="007D1973"/>
    <w:rsid w:val="007D522D"/>
    <w:rsid w:val="007D52CA"/>
    <w:rsid w:val="007D6431"/>
    <w:rsid w:val="007D6976"/>
    <w:rsid w:val="007D6C83"/>
    <w:rsid w:val="007E08B3"/>
    <w:rsid w:val="007E1E50"/>
    <w:rsid w:val="007E2B2F"/>
    <w:rsid w:val="007E2C9F"/>
    <w:rsid w:val="007E3B61"/>
    <w:rsid w:val="007E5443"/>
    <w:rsid w:val="007E6B8B"/>
    <w:rsid w:val="007E791A"/>
    <w:rsid w:val="007F0D7B"/>
    <w:rsid w:val="007F2357"/>
    <w:rsid w:val="007F3246"/>
    <w:rsid w:val="007F4A94"/>
    <w:rsid w:val="007F5388"/>
    <w:rsid w:val="007F55E6"/>
    <w:rsid w:val="007F5CF3"/>
    <w:rsid w:val="007F613C"/>
    <w:rsid w:val="00803192"/>
    <w:rsid w:val="00804A0A"/>
    <w:rsid w:val="00805183"/>
    <w:rsid w:val="00805E0C"/>
    <w:rsid w:val="00806E7A"/>
    <w:rsid w:val="008125AC"/>
    <w:rsid w:val="008139F6"/>
    <w:rsid w:val="00814E4B"/>
    <w:rsid w:val="00815201"/>
    <w:rsid w:val="0081669A"/>
    <w:rsid w:val="00816731"/>
    <w:rsid w:val="00817478"/>
    <w:rsid w:val="008175DC"/>
    <w:rsid w:val="00817922"/>
    <w:rsid w:val="008205F8"/>
    <w:rsid w:val="00821BB7"/>
    <w:rsid w:val="0082257C"/>
    <w:rsid w:val="00822ECC"/>
    <w:rsid w:val="0082427F"/>
    <w:rsid w:val="0082550F"/>
    <w:rsid w:val="0082668F"/>
    <w:rsid w:val="008314B3"/>
    <w:rsid w:val="00831529"/>
    <w:rsid w:val="008316BC"/>
    <w:rsid w:val="00831B20"/>
    <w:rsid w:val="00832126"/>
    <w:rsid w:val="0083226F"/>
    <w:rsid w:val="00832FAD"/>
    <w:rsid w:val="00833391"/>
    <w:rsid w:val="00833565"/>
    <w:rsid w:val="0083417E"/>
    <w:rsid w:val="0083593C"/>
    <w:rsid w:val="00836A15"/>
    <w:rsid w:val="00841F67"/>
    <w:rsid w:val="008427CC"/>
    <w:rsid w:val="00842860"/>
    <w:rsid w:val="008429C8"/>
    <w:rsid w:val="0084323A"/>
    <w:rsid w:val="00844569"/>
    <w:rsid w:val="0084686C"/>
    <w:rsid w:val="00847AAD"/>
    <w:rsid w:val="0085030A"/>
    <w:rsid w:val="00851B55"/>
    <w:rsid w:val="008526C5"/>
    <w:rsid w:val="008532F1"/>
    <w:rsid w:val="0085456A"/>
    <w:rsid w:val="0085511A"/>
    <w:rsid w:val="00855BCE"/>
    <w:rsid w:val="008570C0"/>
    <w:rsid w:val="00857D0E"/>
    <w:rsid w:val="00861BF2"/>
    <w:rsid w:val="00863165"/>
    <w:rsid w:val="008635A3"/>
    <w:rsid w:val="008676EB"/>
    <w:rsid w:val="00872024"/>
    <w:rsid w:val="0087220C"/>
    <w:rsid w:val="0087300A"/>
    <w:rsid w:val="0087384E"/>
    <w:rsid w:val="00874107"/>
    <w:rsid w:val="00874821"/>
    <w:rsid w:val="00877509"/>
    <w:rsid w:val="00881765"/>
    <w:rsid w:val="008833F5"/>
    <w:rsid w:val="00883510"/>
    <w:rsid w:val="00883D7F"/>
    <w:rsid w:val="0088597E"/>
    <w:rsid w:val="00886A59"/>
    <w:rsid w:val="008874C9"/>
    <w:rsid w:val="008905EB"/>
    <w:rsid w:val="00891008"/>
    <w:rsid w:val="00891F12"/>
    <w:rsid w:val="008939B9"/>
    <w:rsid w:val="008944A6"/>
    <w:rsid w:val="008956F2"/>
    <w:rsid w:val="00895EA7"/>
    <w:rsid w:val="00897508"/>
    <w:rsid w:val="008A0D17"/>
    <w:rsid w:val="008A0E2C"/>
    <w:rsid w:val="008A3002"/>
    <w:rsid w:val="008A43AC"/>
    <w:rsid w:val="008A46FC"/>
    <w:rsid w:val="008A4843"/>
    <w:rsid w:val="008A6052"/>
    <w:rsid w:val="008A632D"/>
    <w:rsid w:val="008A6F85"/>
    <w:rsid w:val="008B13FA"/>
    <w:rsid w:val="008B4288"/>
    <w:rsid w:val="008B55DA"/>
    <w:rsid w:val="008B5E7D"/>
    <w:rsid w:val="008B6CF3"/>
    <w:rsid w:val="008B6FAF"/>
    <w:rsid w:val="008C0314"/>
    <w:rsid w:val="008C1912"/>
    <w:rsid w:val="008C79F9"/>
    <w:rsid w:val="008D124B"/>
    <w:rsid w:val="008D1A3B"/>
    <w:rsid w:val="008D2173"/>
    <w:rsid w:val="008D2AD2"/>
    <w:rsid w:val="008D2DF6"/>
    <w:rsid w:val="008D2F3B"/>
    <w:rsid w:val="008D57C9"/>
    <w:rsid w:val="008D5D20"/>
    <w:rsid w:val="008D69E5"/>
    <w:rsid w:val="008D7636"/>
    <w:rsid w:val="008E140F"/>
    <w:rsid w:val="008E1792"/>
    <w:rsid w:val="008E286A"/>
    <w:rsid w:val="008E3609"/>
    <w:rsid w:val="008E3E24"/>
    <w:rsid w:val="008E4DC8"/>
    <w:rsid w:val="008E5E0E"/>
    <w:rsid w:val="008E6545"/>
    <w:rsid w:val="008E77D5"/>
    <w:rsid w:val="008E7FF0"/>
    <w:rsid w:val="008F0B3B"/>
    <w:rsid w:val="008F0D41"/>
    <w:rsid w:val="008F195D"/>
    <w:rsid w:val="008F302A"/>
    <w:rsid w:val="008F53CC"/>
    <w:rsid w:val="008F6F2D"/>
    <w:rsid w:val="009005E2"/>
    <w:rsid w:val="00900F80"/>
    <w:rsid w:val="009011A9"/>
    <w:rsid w:val="009029C9"/>
    <w:rsid w:val="0090310E"/>
    <w:rsid w:val="00903EE6"/>
    <w:rsid w:val="009046E3"/>
    <w:rsid w:val="0091176A"/>
    <w:rsid w:val="00911A2E"/>
    <w:rsid w:val="00912275"/>
    <w:rsid w:val="00913739"/>
    <w:rsid w:val="00914F55"/>
    <w:rsid w:val="00915BA9"/>
    <w:rsid w:val="00916321"/>
    <w:rsid w:val="00916649"/>
    <w:rsid w:val="00917831"/>
    <w:rsid w:val="00923139"/>
    <w:rsid w:val="00924582"/>
    <w:rsid w:val="00926C7A"/>
    <w:rsid w:val="009276B8"/>
    <w:rsid w:val="00930225"/>
    <w:rsid w:val="00930BC3"/>
    <w:rsid w:val="00930DF1"/>
    <w:rsid w:val="00930E4E"/>
    <w:rsid w:val="00931AF2"/>
    <w:rsid w:val="009351BD"/>
    <w:rsid w:val="009373D8"/>
    <w:rsid w:val="00937C0C"/>
    <w:rsid w:val="0094009D"/>
    <w:rsid w:val="00940C6E"/>
    <w:rsid w:val="00940DF3"/>
    <w:rsid w:val="009420B5"/>
    <w:rsid w:val="009447C3"/>
    <w:rsid w:val="00944A0F"/>
    <w:rsid w:val="00944CDA"/>
    <w:rsid w:val="00944FE2"/>
    <w:rsid w:val="0094556F"/>
    <w:rsid w:val="00945D1A"/>
    <w:rsid w:val="00947A19"/>
    <w:rsid w:val="00950A2A"/>
    <w:rsid w:val="00951920"/>
    <w:rsid w:val="00952411"/>
    <w:rsid w:val="009536F5"/>
    <w:rsid w:val="009547D3"/>
    <w:rsid w:val="00954936"/>
    <w:rsid w:val="00954E4F"/>
    <w:rsid w:val="00956D60"/>
    <w:rsid w:val="00960ECC"/>
    <w:rsid w:val="009613C4"/>
    <w:rsid w:val="00962043"/>
    <w:rsid w:val="0096395F"/>
    <w:rsid w:val="00963CC3"/>
    <w:rsid w:val="009642FA"/>
    <w:rsid w:val="009659A9"/>
    <w:rsid w:val="00966A37"/>
    <w:rsid w:val="00967477"/>
    <w:rsid w:val="009726CB"/>
    <w:rsid w:val="009727C5"/>
    <w:rsid w:val="009745E3"/>
    <w:rsid w:val="00974F04"/>
    <w:rsid w:val="009759A7"/>
    <w:rsid w:val="00980833"/>
    <w:rsid w:val="00980A8B"/>
    <w:rsid w:val="009829A1"/>
    <w:rsid w:val="00984ECC"/>
    <w:rsid w:val="00986BA1"/>
    <w:rsid w:val="00987AE4"/>
    <w:rsid w:val="00987DBC"/>
    <w:rsid w:val="00990D5D"/>
    <w:rsid w:val="00993F81"/>
    <w:rsid w:val="009947CF"/>
    <w:rsid w:val="00994CF3"/>
    <w:rsid w:val="00994FE4"/>
    <w:rsid w:val="009961D3"/>
    <w:rsid w:val="00997C54"/>
    <w:rsid w:val="009A1824"/>
    <w:rsid w:val="009A1BCA"/>
    <w:rsid w:val="009A23C1"/>
    <w:rsid w:val="009A2936"/>
    <w:rsid w:val="009A6686"/>
    <w:rsid w:val="009A66CA"/>
    <w:rsid w:val="009B01F4"/>
    <w:rsid w:val="009B11CB"/>
    <w:rsid w:val="009B1D44"/>
    <w:rsid w:val="009B4295"/>
    <w:rsid w:val="009B529E"/>
    <w:rsid w:val="009B5E9B"/>
    <w:rsid w:val="009C05D4"/>
    <w:rsid w:val="009C1300"/>
    <w:rsid w:val="009C2E7D"/>
    <w:rsid w:val="009C3CE0"/>
    <w:rsid w:val="009C4923"/>
    <w:rsid w:val="009C60DC"/>
    <w:rsid w:val="009C6765"/>
    <w:rsid w:val="009C6B51"/>
    <w:rsid w:val="009C6C12"/>
    <w:rsid w:val="009D14EA"/>
    <w:rsid w:val="009D175A"/>
    <w:rsid w:val="009D2BE1"/>
    <w:rsid w:val="009D3502"/>
    <w:rsid w:val="009D3C16"/>
    <w:rsid w:val="009D4579"/>
    <w:rsid w:val="009D4DD4"/>
    <w:rsid w:val="009D7234"/>
    <w:rsid w:val="009E037E"/>
    <w:rsid w:val="009E19E1"/>
    <w:rsid w:val="009E1B8D"/>
    <w:rsid w:val="009E21DB"/>
    <w:rsid w:val="009E2919"/>
    <w:rsid w:val="009E3A5A"/>
    <w:rsid w:val="009E4AF5"/>
    <w:rsid w:val="009E54F3"/>
    <w:rsid w:val="009F1F5B"/>
    <w:rsid w:val="009F21E6"/>
    <w:rsid w:val="009F26F3"/>
    <w:rsid w:val="009F2CAC"/>
    <w:rsid w:val="009F4147"/>
    <w:rsid w:val="009F4186"/>
    <w:rsid w:val="009F4C2F"/>
    <w:rsid w:val="009F5A93"/>
    <w:rsid w:val="009F785B"/>
    <w:rsid w:val="00A0002F"/>
    <w:rsid w:val="00A0160D"/>
    <w:rsid w:val="00A01C1E"/>
    <w:rsid w:val="00A028A2"/>
    <w:rsid w:val="00A05768"/>
    <w:rsid w:val="00A071E6"/>
    <w:rsid w:val="00A073AF"/>
    <w:rsid w:val="00A07BC0"/>
    <w:rsid w:val="00A112AD"/>
    <w:rsid w:val="00A112B6"/>
    <w:rsid w:val="00A11923"/>
    <w:rsid w:val="00A11D83"/>
    <w:rsid w:val="00A144CA"/>
    <w:rsid w:val="00A152D8"/>
    <w:rsid w:val="00A164E9"/>
    <w:rsid w:val="00A17CF6"/>
    <w:rsid w:val="00A20903"/>
    <w:rsid w:val="00A21A00"/>
    <w:rsid w:val="00A22A62"/>
    <w:rsid w:val="00A23AEA"/>
    <w:rsid w:val="00A25208"/>
    <w:rsid w:val="00A26999"/>
    <w:rsid w:val="00A32355"/>
    <w:rsid w:val="00A33DD1"/>
    <w:rsid w:val="00A33E75"/>
    <w:rsid w:val="00A36C27"/>
    <w:rsid w:val="00A3723F"/>
    <w:rsid w:val="00A3769E"/>
    <w:rsid w:val="00A3788E"/>
    <w:rsid w:val="00A37E12"/>
    <w:rsid w:val="00A4217F"/>
    <w:rsid w:val="00A4220B"/>
    <w:rsid w:val="00A433AA"/>
    <w:rsid w:val="00A4416A"/>
    <w:rsid w:val="00A44713"/>
    <w:rsid w:val="00A45071"/>
    <w:rsid w:val="00A4690A"/>
    <w:rsid w:val="00A511CF"/>
    <w:rsid w:val="00A52234"/>
    <w:rsid w:val="00A53A62"/>
    <w:rsid w:val="00A545D6"/>
    <w:rsid w:val="00A547D1"/>
    <w:rsid w:val="00A55660"/>
    <w:rsid w:val="00A5729A"/>
    <w:rsid w:val="00A57331"/>
    <w:rsid w:val="00A611AA"/>
    <w:rsid w:val="00A6126A"/>
    <w:rsid w:val="00A6249F"/>
    <w:rsid w:val="00A637AD"/>
    <w:rsid w:val="00A6503B"/>
    <w:rsid w:val="00A659A3"/>
    <w:rsid w:val="00A66FA0"/>
    <w:rsid w:val="00A675B4"/>
    <w:rsid w:val="00A708E6"/>
    <w:rsid w:val="00A70B6A"/>
    <w:rsid w:val="00A7225C"/>
    <w:rsid w:val="00A72738"/>
    <w:rsid w:val="00A7323C"/>
    <w:rsid w:val="00A73509"/>
    <w:rsid w:val="00A73821"/>
    <w:rsid w:val="00A75A19"/>
    <w:rsid w:val="00A75E6A"/>
    <w:rsid w:val="00A77ECF"/>
    <w:rsid w:val="00A80CED"/>
    <w:rsid w:val="00A817F9"/>
    <w:rsid w:val="00A81EA2"/>
    <w:rsid w:val="00A8221C"/>
    <w:rsid w:val="00A82275"/>
    <w:rsid w:val="00A8232C"/>
    <w:rsid w:val="00A82DB4"/>
    <w:rsid w:val="00A846B8"/>
    <w:rsid w:val="00A84893"/>
    <w:rsid w:val="00A8500C"/>
    <w:rsid w:val="00A85A61"/>
    <w:rsid w:val="00A8610B"/>
    <w:rsid w:val="00A86B51"/>
    <w:rsid w:val="00A86EC5"/>
    <w:rsid w:val="00A901C4"/>
    <w:rsid w:val="00A932E9"/>
    <w:rsid w:val="00A93537"/>
    <w:rsid w:val="00A9371A"/>
    <w:rsid w:val="00A9389C"/>
    <w:rsid w:val="00A952A1"/>
    <w:rsid w:val="00A9612D"/>
    <w:rsid w:val="00A977ED"/>
    <w:rsid w:val="00AA0EE3"/>
    <w:rsid w:val="00AA1E79"/>
    <w:rsid w:val="00AA2368"/>
    <w:rsid w:val="00AA38A8"/>
    <w:rsid w:val="00AA4373"/>
    <w:rsid w:val="00AA4F2A"/>
    <w:rsid w:val="00AA6063"/>
    <w:rsid w:val="00AA68EC"/>
    <w:rsid w:val="00AA7184"/>
    <w:rsid w:val="00AA75A2"/>
    <w:rsid w:val="00AB070D"/>
    <w:rsid w:val="00AB089C"/>
    <w:rsid w:val="00AB0E25"/>
    <w:rsid w:val="00AB0F56"/>
    <w:rsid w:val="00AB1906"/>
    <w:rsid w:val="00AB1CC5"/>
    <w:rsid w:val="00AB2981"/>
    <w:rsid w:val="00AB2DBB"/>
    <w:rsid w:val="00AB399E"/>
    <w:rsid w:val="00AB68F6"/>
    <w:rsid w:val="00AB6FE2"/>
    <w:rsid w:val="00AC19FC"/>
    <w:rsid w:val="00AC1E4F"/>
    <w:rsid w:val="00AC2896"/>
    <w:rsid w:val="00AC4042"/>
    <w:rsid w:val="00AC42DD"/>
    <w:rsid w:val="00AC5FE8"/>
    <w:rsid w:val="00AC6E99"/>
    <w:rsid w:val="00AC7FA5"/>
    <w:rsid w:val="00AD12E0"/>
    <w:rsid w:val="00AD1FEE"/>
    <w:rsid w:val="00AD44DE"/>
    <w:rsid w:val="00AD462A"/>
    <w:rsid w:val="00AD53D7"/>
    <w:rsid w:val="00AD66DF"/>
    <w:rsid w:val="00AD6A64"/>
    <w:rsid w:val="00AE0E2D"/>
    <w:rsid w:val="00AE110F"/>
    <w:rsid w:val="00AE1C2D"/>
    <w:rsid w:val="00AE351C"/>
    <w:rsid w:val="00AE40DE"/>
    <w:rsid w:val="00AE7655"/>
    <w:rsid w:val="00AF07B3"/>
    <w:rsid w:val="00AF1990"/>
    <w:rsid w:val="00AF2484"/>
    <w:rsid w:val="00AF4186"/>
    <w:rsid w:val="00AF4717"/>
    <w:rsid w:val="00AF5C2C"/>
    <w:rsid w:val="00AF5EF9"/>
    <w:rsid w:val="00AF653E"/>
    <w:rsid w:val="00AF6582"/>
    <w:rsid w:val="00B004D5"/>
    <w:rsid w:val="00B00939"/>
    <w:rsid w:val="00B01013"/>
    <w:rsid w:val="00B021F7"/>
    <w:rsid w:val="00B03329"/>
    <w:rsid w:val="00B041FA"/>
    <w:rsid w:val="00B102F0"/>
    <w:rsid w:val="00B103FF"/>
    <w:rsid w:val="00B10F6A"/>
    <w:rsid w:val="00B12E9E"/>
    <w:rsid w:val="00B1402C"/>
    <w:rsid w:val="00B147FF"/>
    <w:rsid w:val="00B15929"/>
    <w:rsid w:val="00B161BF"/>
    <w:rsid w:val="00B204CF"/>
    <w:rsid w:val="00B20648"/>
    <w:rsid w:val="00B20B8B"/>
    <w:rsid w:val="00B23499"/>
    <w:rsid w:val="00B25CA8"/>
    <w:rsid w:val="00B26728"/>
    <w:rsid w:val="00B27190"/>
    <w:rsid w:val="00B274BB"/>
    <w:rsid w:val="00B27FCB"/>
    <w:rsid w:val="00B302FB"/>
    <w:rsid w:val="00B30825"/>
    <w:rsid w:val="00B31776"/>
    <w:rsid w:val="00B3195F"/>
    <w:rsid w:val="00B327B7"/>
    <w:rsid w:val="00B3310F"/>
    <w:rsid w:val="00B3331C"/>
    <w:rsid w:val="00B345FD"/>
    <w:rsid w:val="00B363DB"/>
    <w:rsid w:val="00B37FFE"/>
    <w:rsid w:val="00B410BA"/>
    <w:rsid w:val="00B42BF6"/>
    <w:rsid w:val="00B42C49"/>
    <w:rsid w:val="00B44D11"/>
    <w:rsid w:val="00B45966"/>
    <w:rsid w:val="00B46108"/>
    <w:rsid w:val="00B46A62"/>
    <w:rsid w:val="00B536A5"/>
    <w:rsid w:val="00B53B89"/>
    <w:rsid w:val="00B544BA"/>
    <w:rsid w:val="00B55051"/>
    <w:rsid w:val="00B55716"/>
    <w:rsid w:val="00B55DBD"/>
    <w:rsid w:val="00B56014"/>
    <w:rsid w:val="00B607EF"/>
    <w:rsid w:val="00B64273"/>
    <w:rsid w:val="00B64BF3"/>
    <w:rsid w:val="00B65295"/>
    <w:rsid w:val="00B65D17"/>
    <w:rsid w:val="00B66AC0"/>
    <w:rsid w:val="00B66DE2"/>
    <w:rsid w:val="00B66F68"/>
    <w:rsid w:val="00B713B9"/>
    <w:rsid w:val="00B72C30"/>
    <w:rsid w:val="00B74290"/>
    <w:rsid w:val="00B75A68"/>
    <w:rsid w:val="00B76FC9"/>
    <w:rsid w:val="00B80C2E"/>
    <w:rsid w:val="00B815C4"/>
    <w:rsid w:val="00B81DD9"/>
    <w:rsid w:val="00B82E66"/>
    <w:rsid w:val="00B8450A"/>
    <w:rsid w:val="00B8534A"/>
    <w:rsid w:val="00B86A1D"/>
    <w:rsid w:val="00B87439"/>
    <w:rsid w:val="00B91DB5"/>
    <w:rsid w:val="00B92647"/>
    <w:rsid w:val="00B92A54"/>
    <w:rsid w:val="00B92D9B"/>
    <w:rsid w:val="00B954BE"/>
    <w:rsid w:val="00B9656C"/>
    <w:rsid w:val="00B9680C"/>
    <w:rsid w:val="00B97996"/>
    <w:rsid w:val="00BA08DC"/>
    <w:rsid w:val="00BA19FD"/>
    <w:rsid w:val="00BA1C8D"/>
    <w:rsid w:val="00BA1FF5"/>
    <w:rsid w:val="00BA27CA"/>
    <w:rsid w:val="00BA2F9C"/>
    <w:rsid w:val="00BA36A7"/>
    <w:rsid w:val="00BA4073"/>
    <w:rsid w:val="00BA4658"/>
    <w:rsid w:val="00BA695C"/>
    <w:rsid w:val="00BA6BEC"/>
    <w:rsid w:val="00BA6D14"/>
    <w:rsid w:val="00BB06B4"/>
    <w:rsid w:val="00BB0C5B"/>
    <w:rsid w:val="00BB1022"/>
    <w:rsid w:val="00BB1416"/>
    <w:rsid w:val="00BB19C4"/>
    <w:rsid w:val="00BB2174"/>
    <w:rsid w:val="00BB2920"/>
    <w:rsid w:val="00BB2C50"/>
    <w:rsid w:val="00BB4636"/>
    <w:rsid w:val="00BB5735"/>
    <w:rsid w:val="00BB68F3"/>
    <w:rsid w:val="00BB7046"/>
    <w:rsid w:val="00BB70AB"/>
    <w:rsid w:val="00BB70ED"/>
    <w:rsid w:val="00BB73CF"/>
    <w:rsid w:val="00BB7FE0"/>
    <w:rsid w:val="00BC1CBD"/>
    <w:rsid w:val="00BC2E13"/>
    <w:rsid w:val="00BC3AE4"/>
    <w:rsid w:val="00BC44CA"/>
    <w:rsid w:val="00BC6B34"/>
    <w:rsid w:val="00BD2A7F"/>
    <w:rsid w:val="00BD2C16"/>
    <w:rsid w:val="00BD3093"/>
    <w:rsid w:val="00BD3AFD"/>
    <w:rsid w:val="00BD3D7C"/>
    <w:rsid w:val="00BD420C"/>
    <w:rsid w:val="00BD60C1"/>
    <w:rsid w:val="00BE1B7A"/>
    <w:rsid w:val="00BE6A0D"/>
    <w:rsid w:val="00BF0A82"/>
    <w:rsid w:val="00BF1F7A"/>
    <w:rsid w:val="00BF3FFA"/>
    <w:rsid w:val="00BF5975"/>
    <w:rsid w:val="00C01F95"/>
    <w:rsid w:val="00C021E2"/>
    <w:rsid w:val="00C034D0"/>
    <w:rsid w:val="00C04127"/>
    <w:rsid w:val="00C045D9"/>
    <w:rsid w:val="00C04B53"/>
    <w:rsid w:val="00C04BAD"/>
    <w:rsid w:val="00C055D5"/>
    <w:rsid w:val="00C10592"/>
    <w:rsid w:val="00C1103B"/>
    <w:rsid w:val="00C12533"/>
    <w:rsid w:val="00C13579"/>
    <w:rsid w:val="00C15733"/>
    <w:rsid w:val="00C15BAC"/>
    <w:rsid w:val="00C174C7"/>
    <w:rsid w:val="00C204FC"/>
    <w:rsid w:val="00C20BED"/>
    <w:rsid w:val="00C23E7F"/>
    <w:rsid w:val="00C243B8"/>
    <w:rsid w:val="00C24E66"/>
    <w:rsid w:val="00C267C5"/>
    <w:rsid w:val="00C26FD3"/>
    <w:rsid w:val="00C27F40"/>
    <w:rsid w:val="00C30321"/>
    <w:rsid w:val="00C30D19"/>
    <w:rsid w:val="00C30EF7"/>
    <w:rsid w:val="00C3125D"/>
    <w:rsid w:val="00C32249"/>
    <w:rsid w:val="00C3267C"/>
    <w:rsid w:val="00C335D9"/>
    <w:rsid w:val="00C342FC"/>
    <w:rsid w:val="00C35C17"/>
    <w:rsid w:val="00C35F71"/>
    <w:rsid w:val="00C362D8"/>
    <w:rsid w:val="00C36A4E"/>
    <w:rsid w:val="00C36F7E"/>
    <w:rsid w:val="00C37056"/>
    <w:rsid w:val="00C40612"/>
    <w:rsid w:val="00C40C89"/>
    <w:rsid w:val="00C40EB9"/>
    <w:rsid w:val="00C41A88"/>
    <w:rsid w:val="00C41F5C"/>
    <w:rsid w:val="00C4244F"/>
    <w:rsid w:val="00C43321"/>
    <w:rsid w:val="00C455E1"/>
    <w:rsid w:val="00C50ED3"/>
    <w:rsid w:val="00C546DC"/>
    <w:rsid w:val="00C60A06"/>
    <w:rsid w:val="00C60A6C"/>
    <w:rsid w:val="00C62128"/>
    <w:rsid w:val="00C64C2C"/>
    <w:rsid w:val="00C65390"/>
    <w:rsid w:val="00C668DF"/>
    <w:rsid w:val="00C703C8"/>
    <w:rsid w:val="00C722AE"/>
    <w:rsid w:val="00C732D5"/>
    <w:rsid w:val="00C73715"/>
    <w:rsid w:val="00C74E3F"/>
    <w:rsid w:val="00C7673B"/>
    <w:rsid w:val="00C77C86"/>
    <w:rsid w:val="00C80947"/>
    <w:rsid w:val="00C82B49"/>
    <w:rsid w:val="00C8377E"/>
    <w:rsid w:val="00C85799"/>
    <w:rsid w:val="00C85C9C"/>
    <w:rsid w:val="00C86B26"/>
    <w:rsid w:val="00C87E2D"/>
    <w:rsid w:val="00C90910"/>
    <w:rsid w:val="00C90CF8"/>
    <w:rsid w:val="00C91107"/>
    <w:rsid w:val="00C919F1"/>
    <w:rsid w:val="00C91F76"/>
    <w:rsid w:val="00C92526"/>
    <w:rsid w:val="00C944DD"/>
    <w:rsid w:val="00C95D43"/>
    <w:rsid w:val="00C960BA"/>
    <w:rsid w:val="00C96546"/>
    <w:rsid w:val="00C96E10"/>
    <w:rsid w:val="00CA16E5"/>
    <w:rsid w:val="00CA3CCD"/>
    <w:rsid w:val="00CA4079"/>
    <w:rsid w:val="00CA4764"/>
    <w:rsid w:val="00CA529A"/>
    <w:rsid w:val="00CA5FD9"/>
    <w:rsid w:val="00CA645C"/>
    <w:rsid w:val="00CA69E4"/>
    <w:rsid w:val="00CB1B32"/>
    <w:rsid w:val="00CB28D6"/>
    <w:rsid w:val="00CB3829"/>
    <w:rsid w:val="00CB50DD"/>
    <w:rsid w:val="00CB684F"/>
    <w:rsid w:val="00CB7F81"/>
    <w:rsid w:val="00CC0F32"/>
    <w:rsid w:val="00CC1313"/>
    <w:rsid w:val="00CC2117"/>
    <w:rsid w:val="00CC4B91"/>
    <w:rsid w:val="00CC4FA7"/>
    <w:rsid w:val="00CC75B4"/>
    <w:rsid w:val="00CC782F"/>
    <w:rsid w:val="00CD2AF9"/>
    <w:rsid w:val="00CD2C9D"/>
    <w:rsid w:val="00CD37CA"/>
    <w:rsid w:val="00CD6E8C"/>
    <w:rsid w:val="00CE045A"/>
    <w:rsid w:val="00CE0691"/>
    <w:rsid w:val="00CE1978"/>
    <w:rsid w:val="00CE19D0"/>
    <w:rsid w:val="00CE2559"/>
    <w:rsid w:val="00CE44FB"/>
    <w:rsid w:val="00CE4714"/>
    <w:rsid w:val="00CE50E6"/>
    <w:rsid w:val="00CE5BE2"/>
    <w:rsid w:val="00CE6ACC"/>
    <w:rsid w:val="00CE7185"/>
    <w:rsid w:val="00CF27F0"/>
    <w:rsid w:val="00CF48D9"/>
    <w:rsid w:val="00CF52B2"/>
    <w:rsid w:val="00CF5947"/>
    <w:rsid w:val="00CF79D7"/>
    <w:rsid w:val="00CF7BED"/>
    <w:rsid w:val="00D01379"/>
    <w:rsid w:val="00D02748"/>
    <w:rsid w:val="00D031E5"/>
    <w:rsid w:val="00D046A0"/>
    <w:rsid w:val="00D0575C"/>
    <w:rsid w:val="00D07E78"/>
    <w:rsid w:val="00D13DB8"/>
    <w:rsid w:val="00D141CF"/>
    <w:rsid w:val="00D1432D"/>
    <w:rsid w:val="00D14774"/>
    <w:rsid w:val="00D150D7"/>
    <w:rsid w:val="00D15ECD"/>
    <w:rsid w:val="00D16DB0"/>
    <w:rsid w:val="00D204EF"/>
    <w:rsid w:val="00D2112E"/>
    <w:rsid w:val="00D216F5"/>
    <w:rsid w:val="00D23C01"/>
    <w:rsid w:val="00D305FF"/>
    <w:rsid w:val="00D306CD"/>
    <w:rsid w:val="00D33C62"/>
    <w:rsid w:val="00D3401E"/>
    <w:rsid w:val="00D362D1"/>
    <w:rsid w:val="00D373AD"/>
    <w:rsid w:val="00D4054C"/>
    <w:rsid w:val="00D411EF"/>
    <w:rsid w:val="00D4124B"/>
    <w:rsid w:val="00D41454"/>
    <w:rsid w:val="00D41CEF"/>
    <w:rsid w:val="00D43B45"/>
    <w:rsid w:val="00D43D98"/>
    <w:rsid w:val="00D456FF"/>
    <w:rsid w:val="00D459C4"/>
    <w:rsid w:val="00D464A4"/>
    <w:rsid w:val="00D47745"/>
    <w:rsid w:val="00D47987"/>
    <w:rsid w:val="00D51A84"/>
    <w:rsid w:val="00D52063"/>
    <w:rsid w:val="00D5230E"/>
    <w:rsid w:val="00D525D5"/>
    <w:rsid w:val="00D54841"/>
    <w:rsid w:val="00D54C21"/>
    <w:rsid w:val="00D55F8E"/>
    <w:rsid w:val="00D562A2"/>
    <w:rsid w:val="00D566C1"/>
    <w:rsid w:val="00D605CA"/>
    <w:rsid w:val="00D64B43"/>
    <w:rsid w:val="00D64D90"/>
    <w:rsid w:val="00D64E96"/>
    <w:rsid w:val="00D65BAE"/>
    <w:rsid w:val="00D70FC1"/>
    <w:rsid w:val="00D7314F"/>
    <w:rsid w:val="00D73EF3"/>
    <w:rsid w:val="00D758C7"/>
    <w:rsid w:val="00D77D44"/>
    <w:rsid w:val="00D82668"/>
    <w:rsid w:val="00D83DB5"/>
    <w:rsid w:val="00D8416D"/>
    <w:rsid w:val="00D86E4E"/>
    <w:rsid w:val="00D870D8"/>
    <w:rsid w:val="00D9034C"/>
    <w:rsid w:val="00D91923"/>
    <w:rsid w:val="00D91DB4"/>
    <w:rsid w:val="00D92F84"/>
    <w:rsid w:val="00D938EE"/>
    <w:rsid w:val="00D94899"/>
    <w:rsid w:val="00D95960"/>
    <w:rsid w:val="00D95EC5"/>
    <w:rsid w:val="00D96912"/>
    <w:rsid w:val="00D97907"/>
    <w:rsid w:val="00DA17EA"/>
    <w:rsid w:val="00DA3A98"/>
    <w:rsid w:val="00DA45AD"/>
    <w:rsid w:val="00DA575D"/>
    <w:rsid w:val="00DB0053"/>
    <w:rsid w:val="00DB02C6"/>
    <w:rsid w:val="00DB02E7"/>
    <w:rsid w:val="00DB0F12"/>
    <w:rsid w:val="00DB1FA0"/>
    <w:rsid w:val="00DB2B2C"/>
    <w:rsid w:val="00DB31D6"/>
    <w:rsid w:val="00DB4E35"/>
    <w:rsid w:val="00DB7577"/>
    <w:rsid w:val="00DB7B99"/>
    <w:rsid w:val="00DC012D"/>
    <w:rsid w:val="00DC04CC"/>
    <w:rsid w:val="00DC1D46"/>
    <w:rsid w:val="00DC37B9"/>
    <w:rsid w:val="00DC5019"/>
    <w:rsid w:val="00DC52DF"/>
    <w:rsid w:val="00DC5715"/>
    <w:rsid w:val="00DC6CC7"/>
    <w:rsid w:val="00DC73E1"/>
    <w:rsid w:val="00DD0C55"/>
    <w:rsid w:val="00DD1BD1"/>
    <w:rsid w:val="00DD2DF6"/>
    <w:rsid w:val="00DD4034"/>
    <w:rsid w:val="00DD4192"/>
    <w:rsid w:val="00DD63D5"/>
    <w:rsid w:val="00DD7915"/>
    <w:rsid w:val="00DE0A1C"/>
    <w:rsid w:val="00DE0D91"/>
    <w:rsid w:val="00DE37FB"/>
    <w:rsid w:val="00DE38A3"/>
    <w:rsid w:val="00DE667C"/>
    <w:rsid w:val="00DE747F"/>
    <w:rsid w:val="00DE790F"/>
    <w:rsid w:val="00DF0829"/>
    <w:rsid w:val="00DF0A76"/>
    <w:rsid w:val="00DF1593"/>
    <w:rsid w:val="00DF27F9"/>
    <w:rsid w:val="00DF630D"/>
    <w:rsid w:val="00DF70E2"/>
    <w:rsid w:val="00DF71B0"/>
    <w:rsid w:val="00DF767D"/>
    <w:rsid w:val="00DF7BAA"/>
    <w:rsid w:val="00E00736"/>
    <w:rsid w:val="00E02075"/>
    <w:rsid w:val="00E0235E"/>
    <w:rsid w:val="00E03345"/>
    <w:rsid w:val="00E0403F"/>
    <w:rsid w:val="00E04C94"/>
    <w:rsid w:val="00E050F3"/>
    <w:rsid w:val="00E079A8"/>
    <w:rsid w:val="00E100BF"/>
    <w:rsid w:val="00E1016E"/>
    <w:rsid w:val="00E15434"/>
    <w:rsid w:val="00E15659"/>
    <w:rsid w:val="00E157E2"/>
    <w:rsid w:val="00E159EB"/>
    <w:rsid w:val="00E16EE0"/>
    <w:rsid w:val="00E17B7B"/>
    <w:rsid w:val="00E17CC7"/>
    <w:rsid w:val="00E204DC"/>
    <w:rsid w:val="00E2096F"/>
    <w:rsid w:val="00E21A9C"/>
    <w:rsid w:val="00E22CA9"/>
    <w:rsid w:val="00E238C5"/>
    <w:rsid w:val="00E23E89"/>
    <w:rsid w:val="00E24A7F"/>
    <w:rsid w:val="00E25F54"/>
    <w:rsid w:val="00E26482"/>
    <w:rsid w:val="00E26CA6"/>
    <w:rsid w:val="00E31795"/>
    <w:rsid w:val="00E32471"/>
    <w:rsid w:val="00E32651"/>
    <w:rsid w:val="00E34183"/>
    <w:rsid w:val="00E35102"/>
    <w:rsid w:val="00E3530C"/>
    <w:rsid w:val="00E36518"/>
    <w:rsid w:val="00E369AA"/>
    <w:rsid w:val="00E36C7F"/>
    <w:rsid w:val="00E40436"/>
    <w:rsid w:val="00E42446"/>
    <w:rsid w:val="00E44686"/>
    <w:rsid w:val="00E44A39"/>
    <w:rsid w:val="00E44E91"/>
    <w:rsid w:val="00E4580E"/>
    <w:rsid w:val="00E46DDB"/>
    <w:rsid w:val="00E5055A"/>
    <w:rsid w:val="00E50B9D"/>
    <w:rsid w:val="00E50EB7"/>
    <w:rsid w:val="00E517EA"/>
    <w:rsid w:val="00E52D1F"/>
    <w:rsid w:val="00E53919"/>
    <w:rsid w:val="00E5399B"/>
    <w:rsid w:val="00E53FA1"/>
    <w:rsid w:val="00E54610"/>
    <w:rsid w:val="00E54CBE"/>
    <w:rsid w:val="00E5587B"/>
    <w:rsid w:val="00E55A8B"/>
    <w:rsid w:val="00E55B31"/>
    <w:rsid w:val="00E56545"/>
    <w:rsid w:val="00E56B90"/>
    <w:rsid w:val="00E61F3D"/>
    <w:rsid w:val="00E64E64"/>
    <w:rsid w:val="00E66162"/>
    <w:rsid w:val="00E66D68"/>
    <w:rsid w:val="00E72002"/>
    <w:rsid w:val="00E723EC"/>
    <w:rsid w:val="00E72C9D"/>
    <w:rsid w:val="00E7484B"/>
    <w:rsid w:val="00E74F76"/>
    <w:rsid w:val="00E775C1"/>
    <w:rsid w:val="00E800BC"/>
    <w:rsid w:val="00E821F0"/>
    <w:rsid w:val="00E83718"/>
    <w:rsid w:val="00E84473"/>
    <w:rsid w:val="00E87135"/>
    <w:rsid w:val="00E87188"/>
    <w:rsid w:val="00E879AF"/>
    <w:rsid w:val="00E87BE2"/>
    <w:rsid w:val="00E902C5"/>
    <w:rsid w:val="00E916D7"/>
    <w:rsid w:val="00E92325"/>
    <w:rsid w:val="00E937FC"/>
    <w:rsid w:val="00E94374"/>
    <w:rsid w:val="00E9491E"/>
    <w:rsid w:val="00E94BB1"/>
    <w:rsid w:val="00E96299"/>
    <w:rsid w:val="00E96E4A"/>
    <w:rsid w:val="00EA00B7"/>
    <w:rsid w:val="00EA218F"/>
    <w:rsid w:val="00EA358C"/>
    <w:rsid w:val="00EA38CD"/>
    <w:rsid w:val="00EA6BB9"/>
    <w:rsid w:val="00EA6DA0"/>
    <w:rsid w:val="00EA748D"/>
    <w:rsid w:val="00EB0171"/>
    <w:rsid w:val="00EB0174"/>
    <w:rsid w:val="00EB100D"/>
    <w:rsid w:val="00EB1DE6"/>
    <w:rsid w:val="00EB1FF5"/>
    <w:rsid w:val="00EB25BE"/>
    <w:rsid w:val="00EB37C8"/>
    <w:rsid w:val="00EB3E9B"/>
    <w:rsid w:val="00EB4E38"/>
    <w:rsid w:val="00EB6C06"/>
    <w:rsid w:val="00EB6C68"/>
    <w:rsid w:val="00EB775B"/>
    <w:rsid w:val="00EC20BC"/>
    <w:rsid w:val="00EC2D94"/>
    <w:rsid w:val="00EC3574"/>
    <w:rsid w:val="00EC5651"/>
    <w:rsid w:val="00EC7F4B"/>
    <w:rsid w:val="00ED0218"/>
    <w:rsid w:val="00ED1347"/>
    <w:rsid w:val="00ED15F5"/>
    <w:rsid w:val="00ED2BEC"/>
    <w:rsid w:val="00ED3618"/>
    <w:rsid w:val="00ED3955"/>
    <w:rsid w:val="00ED5005"/>
    <w:rsid w:val="00ED57E2"/>
    <w:rsid w:val="00ED5A73"/>
    <w:rsid w:val="00ED679F"/>
    <w:rsid w:val="00ED6824"/>
    <w:rsid w:val="00ED749C"/>
    <w:rsid w:val="00EE2D9B"/>
    <w:rsid w:val="00EE45C8"/>
    <w:rsid w:val="00EE67A5"/>
    <w:rsid w:val="00EF0375"/>
    <w:rsid w:val="00EF0729"/>
    <w:rsid w:val="00EF1020"/>
    <w:rsid w:val="00EF1CF2"/>
    <w:rsid w:val="00EF3F85"/>
    <w:rsid w:val="00EF5A25"/>
    <w:rsid w:val="00EF691B"/>
    <w:rsid w:val="00F0125C"/>
    <w:rsid w:val="00F031D3"/>
    <w:rsid w:val="00F03D14"/>
    <w:rsid w:val="00F04422"/>
    <w:rsid w:val="00F0564C"/>
    <w:rsid w:val="00F06A22"/>
    <w:rsid w:val="00F070F6"/>
    <w:rsid w:val="00F07EEB"/>
    <w:rsid w:val="00F1057B"/>
    <w:rsid w:val="00F113BF"/>
    <w:rsid w:val="00F12132"/>
    <w:rsid w:val="00F12286"/>
    <w:rsid w:val="00F13679"/>
    <w:rsid w:val="00F13B71"/>
    <w:rsid w:val="00F13BB1"/>
    <w:rsid w:val="00F14F9A"/>
    <w:rsid w:val="00F155B0"/>
    <w:rsid w:val="00F16358"/>
    <w:rsid w:val="00F16EB3"/>
    <w:rsid w:val="00F16ED7"/>
    <w:rsid w:val="00F20F4C"/>
    <w:rsid w:val="00F22D93"/>
    <w:rsid w:val="00F23610"/>
    <w:rsid w:val="00F2374B"/>
    <w:rsid w:val="00F243B0"/>
    <w:rsid w:val="00F263A1"/>
    <w:rsid w:val="00F273AB"/>
    <w:rsid w:val="00F30490"/>
    <w:rsid w:val="00F3068A"/>
    <w:rsid w:val="00F306A7"/>
    <w:rsid w:val="00F30974"/>
    <w:rsid w:val="00F317B3"/>
    <w:rsid w:val="00F31F7C"/>
    <w:rsid w:val="00F330A1"/>
    <w:rsid w:val="00F341CE"/>
    <w:rsid w:val="00F34402"/>
    <w:rsid w:val="00F35054"/>
    <w:rsid w:val="00F35611"/>
    <w:rsid w:val="00F37307"/>
    <w:rsid w:val="00F40140"/>
    <w:rsid w:val="00F40F7B"/>
    <w:rsid w:val="00F414A3"/>
    <w:rsid w:val="00F42A14"/>
    <w:rsid w:val="00F43DEB"/>
    <w:rsid w:val="00F445C0"/>
    <w:rsid w:val="00F4486B"/>
    <w:rsid w:val="00F45762"/>
    <w:rsid w:val="00F46054"/>
    <w:rsid w:val="00F46583"/>
    <w:rsid w:val="00F50B91"/>
    <w:rsid w:val="00F535F3"/>
    <w:rsid w:val="00F5390D"/>
    <w:rsid w:val="00F54D8A"/>
    <w:rsid w:val="00F55424"/>
    <w:rsid w:val="00F55947"/>
    <w:rsid w:val="00F566B7"/>
    <w:rsid w:val="00F56B23"/>
    <w:rsid w:val="00F56B27"/>
    <w:rsid w:val="00F57246"/>
    <w:rsid w:val="00F60C09"/>
    <w:rsid w:val="00F61CD8"/>
    <w:rsid w:val="00F62284"/>
    <w:rsid w:val="00F63B2A"/>
    <w:rsid w:val="00F642EE"/>
    <w:rsid w:val="00F64B28"/>
    <w:rsid w:val="00F64D7F"/>
    <w:rsid w:val="00F65003"/>
    <w:rsid w:val="00F65986"/>
    <w:rsid w:val="00F664C8"/>
    <w:rsid w:val="00F66FC1"/>
    <w:rsid w:val="00F7020C"/>
    <w:rsid w:val="00F74FAE"/>
    <w:rsid w:val="00F76D85"/>
    <w:rsid w:val="00F80692"/>
    <w:rsid w:val="00F80F81"/>
    <w:rsid w:val="00F81BA6"/>
    <w:rsid w:val="00F824C1"/>
    <w:rsid w:val="00F84266"/>
    <w:rsid w:val="00F85247"/>
    <w:rsid w:val="00F858E3"/>
    <w:rsid w:val="00F87598"/>
    <w:rsid w:val="00F93410"/>
    <w:rsid w:val="00F93A69"/>
    <w:rsid w:val="00F93E01"/>
    <w:rsid w:val="00F96067"/>
    <w:rsid w:val="00F97869"/>
    <w:rsid w:val="00FA118B"/>
    <w:rsid w:val="00FA1269"/>
    <w:rsid w:val="00FA17F9"/>
    <w:rsid w:val="00FA2EA9"/>
    <w:rsid w:val="00FA5B48"/>
    <w:rsid w:val="00FA5DCA"/>
    <w:rsid w:val="00FA7C9E"/>
    <w:rsid w:val="00FB043C"/>
    <w:rsid w:val="00FB0577"/>
    <w:rsid w:val="00FB162C"/>
    <w:rsid w:val="00FB2127"/>
    <w:rsid w:val="00FB23EB"/>
    <w:rsid w:val="00FB29B6"/>
    <w:rsid w:val="00FB3189"/>
    <w:rsid w:val="00FB395F"/>
    <w:rsid w:val="00FB3B50"/>
    <w:rsid w:val="00FB3F44"/>
    <w:rsid w:val="00FB506D"/>
    <w:rsid w:val="00FB55FD"/>
    <w:rsid w:val="00FB5C76"/>
    <w:rsid w:val="00FB6F17"/>
    <w:rsid w:val="00FC35D1"/>
    <w:rsid w:val="00FC3FD5"/>
    <w:rsid w:val="00FC453C"/>
    <w:rsid w:val="00FC4857"/>
    <w:rsid w:val="00FC4EC3"/>
    <w:rsid w:val="00FC4F83"/>
    <w:rsid w:val="00FC4FA6"/>
    <w:rsid w:val="00FC503A"/>
    <w:rsid w:val="00FC69B7"/>
    <w:rsid w:val="00FC7DAE"/>
    <w:rsid w:val="00FD09A6"/>
    <w:rsid w:val="00FD1135"/>
    <w:rsid w:val="00FD1239"/>
    <w:rsid w:val="00FD1B03"/>
    <w:rsid w:val="00FD222E"/>
    <w:rsid w:val="00FD431F"/>
    <w:rsid w:val="00FD518C"/>
    <w:rsid w:val="00FD5414"/>
    <w:rsid w:val="00FE030F"/>
    <w:rsid w:val="00FE04A8"/>
    <w:rsid w:val="00FE2803"/>
    <w:rsid w:val="00FE502C"/>
    <w:rsid w:val="00FE5248"/>
    <w:rsid w:val="00FE530B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5:docId w15:val="{D3B442C1-2AA3-4A7D-9615-669261737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30B22"/>
    <w:rPr>
      <w:rFonts w:ascii="Verdana" w:hAnsi="Verdan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FaxNum">
    <w:name w:val="wfxFaxNum"/>
    <w:basedOn w:val="Normal"/>
  </w:style>
  <w:style w:type="paragraph" w:customStyle="1" w:styleId="wfxTime">
    <w:name w:val="wfxTime"/>
    <w:basedOn w:val="Normal"/>
  </w:style>
  <w:style w:type="paragraph" w:customStyle="1" w:styleId="wfxDate">
    <w:name w:val="wfxDate"/>
    <w:basedOn w:val="Normal"/>
  </w:style>
  <w:style w:type="paragraph" w:customStyle="1" w:styleId="wfxRecipient">
    <w:name w:val="wfxRecipient"/>
    <w:basedOn w:val="Normal"/>
  </w:style>
  <w:style w:type="paragraph" w:customStyle="1" w:styleId="wfxCompany">
    <w:name w:val="wfxCompany"/>
    <w:basedOn w:val="Normal"/>
  </w:style>
  <w:style w:type="paragraph" w:customStyle="1" w:styleId="wfxSubject">
    <w:name w:val="wfxSubject"/>
    <w:basedOn w:val="Normal"/>
  </w:style>
  <w:style w:type="paragraph" w:customStyle="1" w:styleId="wfxKeyword">
    <w:name w:val="wfxKeyword"/>
    <w:basedOn w:val="Normal"/>
  </w:style>
  <w:style w:type="paragraph" w:customStyle="1" w:styleId="wfxBillCode">
    <w:name w:val="wfxBillCode"/>
    <w:basedOn w:val="Normal"/>
  </w:style>
  <w:style w:type="paragraph" w:styleId="EnvelopeAddress">
    <w:name w:val="envelope address"/>
    <w:basedOn w:val="Normal"/>
    <w:rsid w:val="00D43B45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rsid w:val="00D43B45"/>
    <w:rPr>
      <w:rFonts w:cs="Arial"/>
      <w:sz w:val="20"/>
    </w:rPr>
  </w:style>
  <w:style w:type="paragraph" w:styleId="BalloonText">
    <w:name w:val="Balloon Text"/>
    <w:basedOn w:val="Normal"/>
    <w:link w:val="BalloonTextChar"/>
    <w:semiHidden/>
    <w:unhideWhenUsed/>
    <w:rsid w:val="005752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575292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uiPriority w:val="99"/>
    <w:locked/>
    <w:rsid w:val="00575292"/>
    <w:rPr>
      <w:rFonts w:ascii="Verdana" w:hAnsi="Verdana" w:cs="Verdana"/>
      <w:sz w:val="18"/>
      <w:szCs w:val="18"/>
      <w:shd w:val="clear" w:color="auto" w:fill="FFFFFF"/>
    </w:rPr>
  </w:style>
  <w:style w:type="paragraph" w:styleId="BodyText">
    <w:name w:val="Body Text"/>
    <w:basedOn w:val="Normal"/>
    <w:link w:val="BodyTextChar1"/>
    <w:uiPriority w:val="99"/>
    <w:rsid w:val="00575292"/>
    <w:pPr>
      <w:widowControl w:val="0"/>
      <w:shd w:val="clear" w:color="auto" w:fill="FFFFFF"/>
      <w:spacing w:line="230" w:lineRule="exact"/>
    </w:pPr>
    <w:rPr>
      <w:rFonts w:cs="Verdana"/>
      <w:sz w:val="18"/>
      <w:szCs w:val="18"/>
    </w:rPr>
  </w:style>
  <w:style w:type="character" w:customStyle="1" w:styleId="BodyTextChar">
    <w:name w:val="Body Text Char"/>
    <w:basedOn w:val="DefaultParagraphFont"/>
    <w:rsid w:val="00575292"/>
    <w:rPr>
      <w:rFonts w:ascii="Verdana" w:hAnsi="Verdana"/>
      <w:sz w:val="22"/>
    </w:rPr>
  </w:style>
  <w:style w:type="paragraph" w:styleId="Revision">
    <w:name w:val="Revision"/>
    <w:hidden/>
    <w:uiPriority w:val="99"/>
    <w:semiHidden/>
    <w:rsid w:val="00F535F3"/>
    <w:rPr>
      <w:rFonts w:ascii="Verdana" w:hAnsi="Verdan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678138-7BFD-4518-AE90-8EE4DBBB8E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1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Donath</dc:creator>
  <cp:keywords/>
  <dc:description/>
  <cp:lastModifiedBy>Michal Donath</cp:lastModifiedBy>
  <cp:revision>2</cp:revision>
  <cp:lastPrinted>2018-08-21T07:40:00Z</cp:lastPrinted>
  <dcterms:created xsi:type="dcterms:W3CDTF">2018-08-22T09:03:00Z</dcterms:created>
  <dcterms:modified xsi:type="dcterms:W3CDTF">2018-08-22T09:03:00Z</dcterms:modified>
</cp:coreProperties>
</file>